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0482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TEMASEK POLYTECHNIC</w:t>
      </w:r>
    </w:p>
    <w:p w14:paraId="5A6FC611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 xml:space="preserve">SCHOOL OF INFORMATICS &amp; IT    </w:t>
      </w:r>
    </w:p>
    <w:p w14:paraId="0D0E6806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DIPLOMA IN GAME DESIGN AND DEVELOPMENT</w:t>
      </w:r>
    </w:p>
    <w:p w14:paraId="7087E8D2" w14:textId="77777777" w:rsidR="00EE285A" w:rsidRPr="00730E6C" w:rsidRDefault="00EE285A" w:rsidP="00730E6C">
      <w:pPr>
        <w:spacing w:line="240" w:lineRule="auto"/>
        <w:jc w:val="center"/>
        <w:rPr>
          <w:rFonts w:cs="Calibri"/>
          <w:sz w:val="20"/>
        </w:rPr>
      </w:pPr>
      <w:r w:rsidRPr="00730E6C">
        <w:rPr>
          <w:rFonts w:cs="Calibri"/>
          <w:b/>
          <w:bCs/>
          <w:sz w:val="22"/>
        </w:rPr>
        <w:t>ASSIGNMENT BRIEF FOR PROGRAMMING WITH GAME ENGINES (CGE2C19)</w:t>
      </w:r>
    </w:p>
    <w:p w14:paraId="28FBA5D2" w14:textId="77777777" w:rsidR="00162F0C" w:rsidRPr="00730E6C" w:rsidRDefault="00162F0C" w:rsidP="00EC271B">
      <w:pPr>
        <w:pBdr>
          <w:bottom w:val="single" w:sz="6" w:space="1" w:color="auto"/>
        </w:pBdr>
        <w:ind w:right="26"/>
        <w:rPr>
          <w:rFonts w:cs="Calibri"/>
          <w:b/>
        </w:rPr>
      </w:pPr>
    </w:p>
    <w:p w14:paraId="5915218F" w14:textId="77777777" w:rsidR="00963F52" w:rsidRPr="00730E6C" w:rsidRDefault="00963F52" w:rsidP="00EC271B">
      <w:pPr>
        <w:ind w:left="567" w:right="26"/>
        <w:rPr>
          <w:rFonts w:cs="Calibri"/>
        </w:rPr>
      </w:pPr>
    </w:p>
    <w:p w14:paraId="1AB5549A" w14:textId="400A1C36" w:rsidR="00FE1014" w:rsidRPr="0070333B" w:rsidRDefault="00BA63A5" w:rsidP="226074C2">
      <w:pPr>
        <w:pStyle w:val="Heading1"/>
      </w:pPr>
      <w:r>
        <w:t>Game Programming Project</w:t>
      </w:r>
      <w:r w:rsidR="00085BD5">
        <w:t xml:space="preserve"> </w:t>
      </w:r>
      <w:r>
        <w:t>–</w:t>
      </w:r>
      <w:r w:rsidR="00085BD5">
        <w:t xml:space="preserve"> </w:t>
      </w:r>
      <w:r>
        <w:t>Game Application</w:t>
      </w:r>
      <w:r w:rsidR="0065114A">
        <w:t xml:space="preserve"> (</w:t>
      </w:r>
      <w:r>
        <w:t>35</w:t>
      </w:r>
      <w:r w:rsidR="0065114A">
        <w:t>%)</w:t>
      </w:r>
    </w:p>
    <w:p w14:paraId="397B4FC5" w14:textId="6DAE5545" w:rsidR="007E0748" w:rsidRPr="00B612EB" w:rsidRDefault="007E0748" w:rsidP="007E0748">
      <w:pPr>
        <w:rPr>
          <w:rFonts w:cs="Calibri"/>
          <w:b/>
          <w:color w:val="FF0000"/>
        </w:rPr>
      </w:pPr>
      <w:r>
        <w:rPr>
          <w:rFonts w:cs="Calibri"/>
          <w:b/>
          <w:color w:val="FF0000"/>
        </w:rPr>
        <w:t xml:space="preserve">Submission Date: </w:t>
      </w:r>
      <w:r w:rsidR="00032557">
        <w:rPr>
          <w:rFonts w:cs="Calibri"/>
          <w:b/>
          <w:color w:val="FF0000"/>
        </w:rPr>
        <w:t>18</w:t>
      </w:r>
      <w:r w:rsidRPr="00B612EB">
        <w:rPr>
          <w:rFonts w:cs="Calibri"/>
          <w:b/>
          <w:color w:val="FF0000"/>
        </w:rPr>
        <w:t xml:space="preserve"> </w:t>
      </w:r>
      <w:r w:rsidR="00032557">
        <w:rPr>
          <w:rFonts w:cs="Calibri"/>
          <w:b/>
          <w:color w:val="FF0000"/>
        </w:rPr>
        <w:t>Jan</w:t>
      </w:r>
      <w:r w:rsidRPr="00B612EB">
        <w:rPr>
          <w:rFonts w:cs="Calibri"/>
          <w:b/>
          <w:color w:val="FF0000"/>
        </w:rPr>
        <w:t xml:space="preserve"> 202</w:t>
      </w:r>
      <w:r w:rsidR="00032557">
        <w:rPr>
          <w:rFonts w:cs="Calibri"/>
          <w:b/>
          <w:color w:val="FF0000"/>
        </w:rPr>
        <w:t>4</w:t>
      </w:r>
      <w:r w:rsidRPr="00B612EB">
        <w:rPr>
          <w:rFonts w:cs="Calibri"/>
          <w:b/>
          <w:color w:val="FF0000"/>
        </w:rPr>
        <w:t xml:space="preserve"> - </w:t>
      </w:r>
      <w:r>
        <w:rPr>
          <w:rFonts w:cs="Calibri"/>
          <w:b/>
          <w:color w:val="FF0000"/>
        </w:rPr>
        <w:t>2</w:t>
      </w:r>
      <w:r w:rsidR="0043503F">
        <w:rPr>
          <w:rFonts w:cs="Calibri"/>
          <w:b/>
          <w:color w:val="FF0000"/>
        </w:rPr>
        <w:t>100</w:t>
      </w:r>
      <w:r w:rsidRPr="00B612EB">
        <w:rPr>
          <w:rFonts w:cs="Calibri"/>
          <w:b/>
          <w:color w:val="FF0000"/>
        </w:rPr>
        <w:t xml:space="preserve"> </w:t>
      </w:r>
      <w:r w:rsidR="00D92645" w:rsidRPr="00B612EB">
        <w:rPr>
          <w:rFonts w:cs="Calibri"/>
          <w:b/>
          <w:color w:val="FF0000"/>
        </w:rPr>
        <w:t>hrs.</w:t>
      </w:r>
    </w:p>
    <w:p w14:paraId="4AAFF868" w14:textId="4170D735" w:rsidR="0006600D" w:rsidRDefault="0006600D" w:rsidP="00AB2058">
      <w:pPr>
        <w:ind w:right="26"/>
        <w:rPr>
          <w:rFonts w:cs="Calibri"/>
        </w:rPr>
      </w:pPr>
      <w:r>
        <w:rPr>
          <w:rFonts w:cs="Calibri"/>
        </w:rPr>
        <w:t xml:space="preserve">Download the </w:t>
      </w:r>
      <w:r w:rsidR="00853863">
        <w:rPr>
          <w:rFonts w:cs="Calibri"/>
        </w:rPr>
        <w:t xml:space="preserve">Unity </w:t>
      </w:r>
      <w:r>
        <w:rPr>
          <w:rFonts w:cs="Calibri"/>
        </w:rPr>
        <w:t xml:space="preserve">project from your LMS. The package comprises the assets and the base code required to </w:t>
      </w:r>
      <w:r w:rsidR="00676D36">
        <w:rPr>
          <w:rFonts w:cs="Calibri"/>
        </w:rPr>
        <w:t>start</w:t>
      </w:r>
      <w:r>
        <w:rPr>
          <w:rFonts w:cs="Calibri"/>
        </w:rPr>
        <w:t xml:space="preserve"> your assignment. This project consists of what you have done as class worksheets from Week </w:t>
      </w:r>
      <w:r w:rsidR="00C63891">
        <w:rPr>
          <w:rFonts w:cs="Calibri"/>
        </w:rPr>
        <w:t>1</w:t>
      </w:r>
      <w:r>
        <w:rPr>
          <w:rFonts w:cs="Calibri"/>
        </w:rPr>
        <w:t xml:space="preserve"> to Week </w:t>
      </w:r>
      <w:r w:rsidR="00415BCE">
        <w:rPr>
          <w:rFonts w:cs="Calibri"/>
        </w:rPr>
        <w:t>14</w:t>
      </w:r>
      <w:r>
        <w:rPr>
          <w:rFonts w:cs="Calibri"/>
        </w:rPr>
        <w:t xml:space="preserve">. Open the project in Unity, click Play and see the </w:t>
      </w:r>
      <w:proofErr w:type="spellStart"/>
      <w:r>
        <w:rPr>
          <w:rFonts w:cs="Calibri"/>
        </w:rPr>
        <w:t>behaviour</w:t>
      </w:r>
      <w:proofErr w:type="spellEnd"/>
      <w:r>
        <w:rPr>
          <w:rFonts w:cs="Calibri"/>
        </w:rPr>
        <w:t xml:space="preserve">. </w:t>
      </w:r>
      <w:proofErr w:type="spellStart"/>
      <w:r w:rsidR="00916C44">
        <w:rPr>
          <w:rFonts w:cs="Calibri"/>
        </w:rPr>
        <w:t>Familiari</w:t>
      </w:r>
      <w:r w:rsidR="00952CEC">
        <w:rPr>
          <w:rFonts w:cs="Calibri"/>
        </w:rPr>
        <w:t>s</w:t>
      </w:r>
      <w:r w:rsidR="00916C44">
        <w:rPr>
          <w:rFonts w:cs="Calibri"/>
        </w:rPr>
        <w:t>e</w:t>
      </w:r>
      <w:proofErr w:type="spellEnd"/>
      <w:r w:rsidR="00916C44">
        <w:rPr>
          <w:rFonts w:cs="Calibri"/>
        </w:rPr>
        <w:t xml:space="preserve"> yourself with the project</w:t>
      </w:r>
      <w:r>
        <w:rPr>
          <w:rFonts w:cs="Calibri"/>
        </w:rPr>
        <w:t>.</w:t>
      </w:r>
      <w:r w:rsidR="005073EE">
        <w:rPr>
          <w:rFonts w:cs="Calibri"/>
        </w:rPr>
        <w:t xml:space="preserve"> You should understand the </w:t>
      </w:r>
      <w:r w:rsidR="00CE1B28">
        <w:rPr>
          <w:rFonts w:cs="Calibri"/>
        </w:rPr>
        <w:t>structure and the source code</w:t>
      </w:r>
      <w:r w:rsidR="00676D36">
        <w:rPr>
          <w:rFonts w:cs="Calibri"/>
        </w:rPr>
        <w:t>,</w:t>
      </w:r>
      <w:r w:rsidR="005073EE">
        <w:rPr>
          <w:rFonts w:cs="Calibri"/>
        </w:rPr>
        <w:t xml:space="preserve"> as </w:t>
      </w:r>
      <w:r w:rsidR="00CE1B28">
        <w:rPr>
          <w:rFonts w:cs="Calibri"/>
        </w:rPr>
        <w:t>you have done all of these in your weekly worksheets.</w:t>
      </w:r>
    </w:p>
    <w:p w14:paraId="73439D1D" w14:textId="1FEB8295" w:rsidR="006E7428" w:rsidRDefault="006E7428" w:rsidP="00730E6C">
      <w:pPr>
        <w:ind w:right="569"/>
        <w:rPr>
          <w:rFonts w:cs="Calibri"/>
        </w:rPr>
      </w:pPr>
    </w:p>
    <w:p w14:paraId="6D462145" w14:textId="706AF14E" w:rsidR="0006600D" w:rsidRDefault="00676D36" w:rsidP="009357DF">
      <w:pPr>
        <w:ind w:right="569"/>
        <w:rPr>
          <w:rFonts w:cs="Calibri"/>
        </w:rPr>
      </w:pPr>
      <w:r>
        <w:rPr>
          <w:rFonts w:cs="Calibri"/>
        </w:rPr>
        <w:t>You will extend this project by completing the following tasks as part of your assignment</w:t>
      </w:r>
      <w:r w:rsidR="009357DF">
        <w:rPr>
          <w:rFonts w:cs="Calibri"/>
        </w:rPr>
        <w:t>.</w:t>
      </w:r>
    </w:p>
    <w:p w14:paraId="36774090" w14:textId="150EBDCD" w:rsidR="0006600D" w:rsidRDefault="6E05B3CA" w:rsidP="1C4CEB72">
      <w:pPr>
        <w:pStyle w:val="Heading2"/>
        <w:numPr>
          <w:ilvl w:val="0"/>
          <w:numId w:val="0"/>
        </w:numPr>
      </w:pPr>
      <w:r>
        <w:t xml:space="preserve">Q1: </w:t>
      </w:r>
      <w:r w:rsidR="00E40231">
        <w:t>Make</w:t>
      </w:r>
      <w:r w:rsidR="00126BF5">
        <w:t xml:space="preserve"> at least</w:t>
      </w:r>
      <w:r w:rsidR="00E40231">
        <w:t xml:space="preserve"> </w:t>
      </w:r>
      <w:r w:rsidR="008F1C17">
        <w:t>two</w:t>
      </w:r>
      <w:r w:rsidR="00335417">
        <w:t xml:space="preserve"> refactoring changes to the project</w:t>
      </w:r>
      <w:r w:rsidR="0006600D">
        <w:t xml:space="preserve"> (</w:t>
      </w:r>
      <w:r w:rsidR="00617E6D">
        <w:t>1</w:t>
      </w:r>
      <w:r w:rsidR="23D6A263">
        <w:t>0</w:t>
      </w:r>
      <w:r w:rsidR="0006600D">
        <w:t xml:space="preserve"> marks)</w:t>
      </w:r>
    </w:p>
    <w:p w14:paraId="1076561C" w14:textId="289564C6" w:rsidR="00B06E7A" w:rsidRDefault="00464350" w:rsidP="0079568B">
      <w:r>
        <w:t xml:space="preserve">You have worked on code refactoring in your </w:t>
      </w:r>
      <w:r w:rsidR="008F1C17">
        <w:t>Worksheet 6</w:t>
      </w:r>
      <w:r>
        <w:t xml:space="preserve">. </w:t>
      </w:r>
      <w:r w:rsidR="0018329A">
        <w:t xml:space="preserve">As part of your assignment, you will have to do a minimum of </w:t>
      </w:r>
      <w:r w:rsidR="008F1C17">
        <w:t>two</w:t>
      </w:r>
      <w:r w:rsidR="0018329A">
        <w:t xml:space="preserve"> more code refactoring</w:t>
      </w:r>
      <w:r w:rsidR="006277E1">
        <w:t xml:space="preserve">. </w:t>
      </w:r>
      <w:r w:rsidR="00464486">
        <w:t xml:space="preserve">Remember that refactoring your code does not mean adding new </w:t>
      </w:r>
      <w:r w:rsidR="005E7DFA">
        <w:t>features but</w:t>
      </w:r>
      <w:r w:rsidR="005E7DFA" w:rsidRPr="005E7DFA">
        <w:t xml:space="preserve"> </w:t>
      </w:r>
      <w:r w:rsidR="003806F8">
        <w:t>making</w:t>
      </w:r>
      <w:r w:rsidR="005E7DFA" w:rsidRPr="005E7DFA">
        <w:t xml:space="preserve"> your code clean, neat, and in order</w:t>
      </w:r>
      <w:r w:rsidR="005E7DFA">
        <w:t xml:space="preserve">. </w:t>
      </w:r>
    </w:p>
    <w:p w14:paraId="672FC328" w14:textId="77777777" w:rsidR="00B06E7A" w:rsidRDefault="00B06E7A" w:rsidP="0079568B"/>
    <w:p w14:paraId="03AABEB7" w14:textId="77777777" w:rsidR="002409FA" w:rsidRDefault="00B06E7A" w:rsidP="002409FA">
      <w:r>
        <w:t xml:space="preserve">You should refactor your code according to accepted Object-Oriented Programming and Unity’s component-based design principles. </w:t>
      </w:r>
      <w:r w:rsidR="000C535C">
        <w:t xml:space="preserve">You must research these best practices yourself and document how these practices apply to this project. </w:t>
      </w:r>
      <w:r w:rsidR="00A42599">
        <w:t>You will write your documentation in the Technical Report Template provided to you.</w:t>
      </w:r>
    </w:p>
    <w:p w14:paraId="4A585F7B" w14:textId="2B7EA5DF" w:rsidR="00111E33" w:rsidRDefault="00111E33" w:rsidP="002409FA"/>
    <w:p w14:paraId="34AE17CE" w14:textId="15D411BB" w:rsidR="0082493B" w:rsidRDefault="0082493B" w:rsidP="002409FA"/>
    <w:p w14:paraId="03B8E8E3" w14:textId="67CAF78C" w:rsidR="0082493B" w:rsidRDefault="0082493B" w:rsidP="002409FA"/>
    <w:p w14:paraId="7087A0B4" w14:textId="77777777" w:rsidR="0082493B" w:rsidRDefault="0082493B" w:rsidP="002409FA"/>
    <w:p w14:paraId="03682C95" w14:textId="1791526B" w:rsidR="00E429F0" w:rsidRPr="0082493B" w:rsidRDefault="00E429F0" w:rsidP="002409FA">
      <w:pPr>
        <w:rPr>
          <w:b/>
          <w:bCs/>
          <w:sz w:val="28"/>
          <w:szCs w:val="22"/>
        </w:rPr>
      </w:pPr>
      <w:r w:rsidRPr="0082493B">
        <w:rPr>
          <w:b/>
          <w:bCs/>
          <w:sz w:val="28"/>
          <w:szCs w:val="22"/>
        </w:rPr>
        <w:t>Q</w:t>
      </w:r>
      <w:r w:rsidR="00111E33" w:rsidRPr="0082493B">
        <w:rPr>
          <w:b/>
          <w:bCs/>
          <w:sz w:val="28"/>
          <w:szCs w:val="22"/>
        </w:rPr>
        <w:t>2</w:t>
      </w:r>
      <w:r w:rsidRPr="0082493B">
        <w:rPr>
          <w:b/>
          <w:bCs/>
          <w:sz w:val="28"/>
          <w:szCs w:val="22"/>
        </w:rPr>
        <w:t xml:space="preserve">: </w:t>
      </w:r>
      <w:r w:rsidR="001D563D" w:rsidRPr="0082493B">
        <w:rPr>
          <w:b/>
          <w:bCs/>
          <w:sz w:val="28"/>
          <w:szCs w:val="22"/>
        </w:rPr>
        <w:t>Ma</w:t>
      </w:r>
      <w:r w:rsidR="00D84CF6" w:rsidRPr="0082493B">
        <w:rPr>
          <w:b/>
          <w:bCs/>
          <w:sz w:val="28"/>
          <w:szCs w:val="22"/>
        </w:rPr>
        <w:t>ke</w:t>
      </w:r>
      <w:r w:rsidR="001D563D" w:rsidRPr="0082493B">
        <w:rPr>
          <w:b/>
          <w:bCs/>
          <w:sz w:val="28"/>
          <w:szCs w:val="22"/>
        </w:rPr>
        <w:t xml:space="preserve"> any one of the following extensions to the multiplayer capability</w:t>
      </w:r>
      <w:r w:rsidR="00F93AA2" w:rsidRPr="0082493B">
        <w:rPr>
          <w:b/>
          <w:bCs/>
          <w:sz w:val="28"/>
          <w:szCs w:val="22"/>
        </w:rPr>
        <w:t xml:space="preserve"> </w:t>
      </w:r>
      <w:r w:rsidR="001D563D" w:rsidRPr="0082493B">
        <w:rPr>
          <w:b/>
          <w:bCs/>
          <w:sz w:val="28"/>
          <w:szCs w:val="22"/>
        </w:rPr>
        <w:t xml:space="preserve">of the project </w:t>
      </w:r>
      <w:r w:rsidRPr="0082493B">
        <w:rPr>
          <w:b/>
          <w:bCs/>
          <w:sz w:val="28"/>
          <w:szCs w:val="22"/>
        </w:rPr>
        <w:t>(10 marks)</w:t>
      </w:r>
    </w:p>
    <w:p w14:paraId="7763D31F" w14:textId="0C1597A6" w:rsidR="000146B3" w:rsidRDefault="00A358E2" w:rsidP="000146B3">
      <w:r>
        <w:lastRenderedPageBreak/>
        <w:t xml:space="preserve">As part of your </w:t>
      </w:r>
      <w:r w:rsidR="00853397">
        <w:t>W</w:t>
      </w:r>
      <w:r>
        <w:t>orkshe</w:t>
      </w:r>
      <w:r w:rsidR="00480A52">
        <w:t>et</w:t>
      </w:r>
      <w:r w:rsidR="00853397">
        <w:t xml:space="preserve"> 5</w:t>
      </w:r>
      <w:r w:rsidR="00480A52">
        <w:t>, you have learn</w:t>
      </w:r>
      <w:r w:rsidR="00FB2AC9">
        <w:t>ed</w:t>
      </w:r>
      <w:r w:rsidR="00480A52">
        <w:t xml:space="preserve"> how to create a multiplayer game using Photon Unity Networking.</w:t>
      </w:r>
      <w:r w:rsidR="00D0627A">
        <w:t xml:space="preserve"> </w:t>
      </w:r>
      <w:r w:rsidR="001B2CAE">
        <w:t xml:space="preserve">In this </w:t>
      </w:r>
      <w:r w:rsidR="00AE2246">
        <w:t>question</w:t>
      </w:r>
      <w:r w:rsidR="001B2CAE">
        <w:t xml:space="preserve">, you will </w:t>
      </w:r>
      <w:r w:rsidR="0082487C">
        <w:t xml:space="preserve">extend the multiplayer capability by doing either </w:t>
      </w:r>
      <w:r w:rsidR="00C87E8D" w:rsidRPr="00C87E8D">
        <w:rPr>
          <w:b/>
          <w:bCs/>
          <w:u w:val="single"/>
        </w:rPr>
        <w:t>ONE</w:t>
      </w:r>
      <w:r w:rsidR="0082487C">
        <w:t xml:space="preserve"> of the following tasks:</w:t>
      </w:r>
    </w:p>
    <w:p w14:paraId="33876667" w14:textId="77777777" w:rsidR="00AE2246" w:rsidRDefault="00AE2246" w:rsidP="000146B3"/>
    <w:p w14:paraId="1CE8E7E2" w14:textId="1702EDF7" w:rsidR="00124144" w:rsidRDefault="002C22FF" w:rsidP="007C357B">
      <w:pPr>
        <w:pStyle w:val="ListParagraph"/>
      </w:pPr>
      <w:r>
        <w:rPr>
          <w:b/>
          <w:bCs/>
        </w:rPr>
        <w:t xml:space="preserve">Option A. </w:t>
      </w:r>
      <w:r w:rsidR="00C87E8D" w:rsidRPr="00124144">
        <w:rPr>
          <w:b/>
          <w:bCs/>
        </w:rPr>
        <w:t xml:space="preserve">Port a new player </w:t>
      </w:r>
      <w:r w:rsidR="004E3B80" w:rsidRPr="00124144">
        <w:rPr>
          <w:b/>
          <w:bCs/>
        </w:rPr>
        <w:t>that you can instantiate across the network</w:t>
      </w:r>
      <w:r w:rsidR="004E3B80">
        <w:t>.</w:t>
      </w:r>
      <w:r w:rsidR="00EE6899">
        <w:t xml:space="preserve"> </w:t>
      </w:r>
    </w:p>
    <w:p w14:paraId="5B7CEEFC" w14:textId="75E5D4CA" w:rsidR="0082487C" w:rsidRDefault="00EE6899" w:rsidP="00124144">
      <w:pPr>
        <w:pStyle w:val="ListParagraph"/>
      </w:pPr>
      <w:r>
        <w:t xml:space="preserve">In your Assignment 1, you have created a new player with animations. You may now choose that </w:t>
      </w:r>
      <w:r w:rsidR="00FB2AC9">
        <w:t>Player and make changes to</w:t>
      </w:r>
      <w:r w:rsidR="00134F56">
        <w:t xml:space="preserve"> </w:t>
      </w:r>
      <w:r w:rsidR="00BB76F4">
        <w:t>instantiate</w:t>
      </w:r>
      <w:r w:rsidR="00134F56">
        <w:t xml:space="preserve"> it</w:t>
      </w:r>
      <w:r w:rsidR="00BB76F4">
        <w:t xml:space="preserve"> across the network. Follow </w:t>
      </w:r>
      <w:r w:rsidR="005669B2">
        <w:t>the</w:t>
      </w:r>
      <w:r w:rsidR="00BB76F4">
        <w:t xml:space="preserve"> </w:t>
      </w:r>
      <w:r w:rsidR="00134F56">
        <w:t xml:space="preserve">steps in your </w:t>
      </w:r>
      <w:r w:rsidR="001C645D">
        <w:t>W</w:t>
      </w:r>
      <w:r w:rsidR="00134F56">
        <w:t>orksheet</w:t>
      </w:r>
      <w:r w:rsidR="001C645D">
        <w:t xml:space="preserve"> 5</w:t>
      </w:r>
      <w:r w:rsidR="001F7650">
        <w:t>,</w:t>
      </w:r>
      <w:r w:rsidR="001C645D">
        <w:t xml:space="preserve"> where we make changes to </w:t>
      </w:r>
      <w:proofErr w:type="spellStart"/>
      <w:r w:rsidR="001C645D">
        <w:t>SciFiPlayer</w:t>
      </w:r>
      <w:proofErr w:type="spellEnd"/>
      <w:r w:rsidR="001C645D">
        <w:t xml:space="preserve"> t</w:t>
      </w:r>
      <w:r w:rsidR="001F7650">
        <w:t>o adapt it to multiplayer capabilities.</w:t>
      </w:r>
      <w:r w:rsidR="00730584">
        <w:t xml:space="preserve"> You shall apply the same steps to your new </w:t>
      </w:r>
      <w:r w:rsidR="008E6EBC">
        <w:t>P</w:t>
      </w:r>
      <w:r w:rsidR="00730584">
        <w:t xml:space="preserve">layer. </w:t>
      </w:r>
    </w:p>
    <w:p w14:paraId="0C629DCB" w14:textId="56C9F340" w:rsidR="00C30C39" w:rsidRDefault="00C30C39" w:rsidP="00124144">
      <w:pPr>
        <w:pStyle w:val="ListParagraph"/>
      </w:pPr>
    </w:p>
    <w:p w14:paraId="1C85CAE6" w14:textId="3D9F9411" w:rsidR="00314FC1" w:rsidRDefault="00314FC1" w:rsidP="00124144">
      <w:pPr>
        <w:pStyle w:val="ListParagraph"/>
      </w:pPr>
      <w:r>
        <w:t xml:space="preserve">You will document the steps in your Technical Report and take a video of at least two </w:t>
      </w:r>
      <w:r w:rsidR="00F216FF">
        <w:t>clients logged in and playing.</w:t>
      </w:r>
    </w:p>
    <w:p w14:paraId="4035989C" w14:textId="77777777" w:rsidR="002C3209" w:rsidRDefault="002C3209" w:rsidP="002C3209"/>
    <w:p w14:paraId="28FF3952" w14:textId="25CA5A46" w:rsidR="002C3209" w:rsidRPr="00F35CEF" w:rsidRDefault="002C3209" w:rsidP="002C3209">
      <w:pPr>
        <w:jc w:val="center"/>
        <w:rPr>
          <w:b/>
          <w:bCs/>
          <w:sz w:val="32"/>
          <w:szCs w:val="24"/>
        </w:rPr>
      </w:pPr>
      <w:r w:rsidRPr="00F35CEF">
        <w:rPr>
          <w:b/>
          <w:bCs/>
          <w:sz w:val="32"/>
          <w:szCs w:val="24"/>
        </w:rPr>
        <w:t>------ OR -------</w:t>
      </w:r>
    </w:p>
    <w:p w14:paraId="12C771D8" w14:textId="17A3DEDE" w:rsidR="007F5542" w:rsidRDefault="007F5542" w:rsidP="00E429F0"/>
    <w:p w14:paraId="04A9A758" w14:textId="3130CA4A" w:rsidR="007F5542" w:rsidRDefault="002C22FF" w:rsidP="007C357B">
      <w:pPr>
        <w:pStyle w:val="ListParagraph"/>
      </w:pPr>
      <w:r>
        <w:rPr>
          <w:b/>
          <w:bCs/>
        </w:rPr>
        <w:t>Option B</w:t>
      </w:r>
      <w:r w:rsidR="00956740">
        <w:rPr>
          <w:b/>
          <w:bCs/>
        </w:rPr>
        <w:t xml:space="preserve">. </w:t>
      </w:r>
      <w:r w:rsidR="00C77D12" w:rsidRPr="00853397">
        <w:rPr>
          <w:b/>
          <w:bCs/>
        </w:rPr>
        <w:t xml:space="preserve">Propagate the bullets shot by the </w:t>
      </w:r>
      <w:proofErr w:type="spellStart"/>
      <w:r w:rsidR="00C77D12" w:rsidRPr="00853397">
        <w:rPr>
          <w:b/>
          <w:bCs/>
        </w:rPr>
        <w:t>SciFiPlayer</w:t>
      </w:r>
      <w:proofErr w:type="spellEnd"/>
      <w:r w:rsidR="00C77D12" w:rsidRPr="00853397">
        <w:rPr>
          <w:b/>
          <w:bCs/>
        </w:rPr>
        <w:t xml:space="preserve"> to reflect through the</w:t>
      </w:r>
      <w:r w:rsidR="00853397" w:rsidRPr="00853397">
        <w:rPr>
          <w:b/>
          <w:bCs/>
        </w:rPr>
        <w:t xml:space="preserve"> network</w:t>
      </w:r>
      <w:r w:rsidR="00853397">
        <w:t>.</w:t>
      </w:r>
    </w:p>
    <w:p w14:paraId="22420F89" w14:textId="12A40CEE" w:rsidR="00853397" w:rsidRDefault="006C5C8F" w:rsidP="00853397">
      <w:pPr>
        <w:pStyle w:val="ListParagraph"/>
      </w:pPr>
      <w:r>
        <w:t xml:space="preserve">You have implemented Bullet </w:t>
      </w:r>
      <w:r w:rsidR="00124BC0">
        <w:t xml:space="preserve">dynamics and a </w:t>
      </w:r>
      <w:r>
        <w:t>pre</w:t>
      </w:r>
      <w:r w:rsidR="00124BC0">
        <w:t>f</w:t>
      </w:r>
      <w:r>
        <w:t xml:space="preserve">ab </w:t>
      </w:r>
      <w:r w:rsidR="00124BC0">
        <w:t>that you have used in the third-person shooter game as part of your Worksheet 3</w:t>
      </w:r>
      <w:r w:rsidR="00E723FD">
        <w:t xml:space="preserve">. </w:t>
      </w:r>
      <w:r w:rsidR="00CA4028">
        <w:t>This task</w:t>
      </w:r>
      <w:r w:rsidR="00E723FD">
        <w:t xml:space="preserve"> will make this bullet appear across the network</w:t>
      </w:r>
      <w:r w:rsidR="001F3D49">
        <w:t xml:space="preserve"> when </w:t>
      </w:r>
      <w:r w:rsidR="004A4011">
        <w:t>the</w:t>
      </w:r>
      <w:r w:rsidR="001F3D49">
        <w:t xml:space="preserve"> </w:t>
      </w:r>
      <w:proofErr w:type="spellStart"/>
      <w:r w:rsidR="001F3D49">
        <w:t>SciFiPlayer</w:t>
      </w:r>
      <w:proofErr w:type="spellEnd"/>
      <w:r w:rsidR="001F3D49">
        <w:t xml:space="preserve"> </w:t>
      </w:r>
      <w:r w:rsidR="00BF62B5">
        <w:t>fires</w:t>
      </w:r>
      <w:r w:rsidR="001F3D49">
        <w:t xml:space="preserve"> a </w:t>
      </w:r>
      <w:r w:rsidR="00127E2A">
        <w:t>sho</w:t>
      </w:r>
      <w:r w:rsidR="00BF62B5">
        <w:t>t</w:t>
      </w:r>
      <w:r w:rsidR="001F3D49">
        <w:t>.</w:t>
      </w:r>
      <w:r w:rsidR="0045570F">
        <w:t xml:space="preserve"> </w:t>
      </w:r>
    </w:p>
    <w:p w14:paraId="73D367F4" w14:textId="1047F3E7" w:rsidR="00135D9C" w:rsidRDefault="00135D9C" w:rsidP="00853397">
      <w:pPr>
        <w:pStyle w:val="ListParagraph"/>
      </w:pPr>
    </w:p>
    <w:p w14:paraId="3364ACED" w14:textId="365031F5" w:rsidR="00135D9C" w:rsidRDefault="00135D9C" w:rsidP="00853397">
      <w:pPr>
        <w:pStyle w:val="ListParagraph"/>
      </w:pPr>
      <w:r>
        <w:t xml:space="preserve">You can </w:t>
      </w:r>
      <w:r w:rsidR="00C20C6E">
        <w:t>refer to Photo</w:t>
      </w:r>
      <w:r w:rsidR="00B10E4B">
        <w:t>n</w:t>
      </w:r>
      <w:r w:rsidR="00C20C6E">
        <w:t xml:space="preserve"> Unity Networking documentation and tutorial at </w:t>
      </w:r>
      <w:hyperlink r:id="rId10" w:anchor="beams_fire_control" w:history="1">
        <w:r w:rsidR="00B76A2D" w:rsidRPr="00B76A2D">
          <w:rPr>
            <w:rStyle w:val="Hyperlink"/>
          </w:rPr>
          <w:t>this link</w:t>
        </w:r>
      </w:hyperlink>
      <w:r w:rsidR="00B76A2D">
        <w:t>.</w:t>
      </w:r>
      <w:r w:rsidR="003B0E00">
        <w:t xml:space="preserve"> </w:t>
      </w:r>
      <w:r w:rsidR="008E4ADE">
        <w:t>You will document the steps in your Technical Report and take a video of at least two clients logged in and shooting one another.</w:t>
      </w:r>
      <w:r w:rsidR="00414046">
        <w:t xml:space="preserve"> The bullet fired by the </w:t>
      </w:r>
      <w:r w:rsidR="008E6EBC">
        <w:t>P</w:t>
      </w:r>
      <w:r w:rsidR="00414046">
        <w:t>layer must appear on other clients across the network.</w:t>
      </w:r>
    </w:p>
    <w:p w14:paraId="3D9963D6" w14:textId="77777777" w:rsidR="00255CD9" w:rsidRDefault="00255CD9" w:rsidP="00853397">
      <w:pPr>
        <w:pStyle w:val="ListParagraph"/>
      </w:pPr>
    </w:p>
    <w:p w14:paraId="6BDB8A81" w14:textId="77777777" w:rsidR="0017189D" w:rsidRPr="00F35CEF" w:rsidRDefault="0017189D" w:rsidP="0017189D">
      <w:pPr>
        <w:jc w:val="center"/>
        <w:rPr>
          <w:b/>
          <w:bCs/>
          <w:sz w:val="32"/>
          <w:szCs w:val="24"/>
        </w:rPr>
      </w:pPr>
      <w:r w:rsidRPr="00F35CEF">
        <w:rPr>
          <w:b/>
          <w:bCs/>
          <w:sz w:val="32"/>
          <w:szCs w:val="24"/>
        </w:rPr>
        <w:t>------ OR -------</w:t>
      </w:r>
    </w:p>
    <w:p w14:paraId="605D6CCC" w14:textId="77777777" w:rsidR="0017189D" w:rsidRDefault="0017189D" w:rsidP="0017189D"/>
    <w:p w14:paraId="7B23CAB6" w14:textId="05B057B0" w:rsidR="0017189D" w:rsidRDefault="0017189D" w:rsidP="0017189D">
      <w:pPr>
        <w:pStyle w:val="ListParagraph"/>
      </w:pPr>
      <w:r>
        <w:rPr>
          <w:b/>
          <w:bCs/>
        </w:rPr>
        <w:t>Option C. Create a Lobby User Interface</w:t>
      </w:r>
      <w:r>
        <w:t>.</w:t>
      </w:r>
    </w:p>
    <w:p w14:paraId="5920A9EB" w14:textId="1E03E229" w:rsidR="0017189D" w:rsidRDefault="008E6EBC" w:rsidP="0017189D">
      <w:pPr>
        <w:pStyle w:val="ListParagraph"/>
      </w:pPr>
      <w:r>
        <w:t xml:space="preserve">In your Worksheet 5, you have implemented a simple Lobby UI that only </w:t>
      </w:r>
      <w:r w:rsidR="00C945CF">
        <w:t xml:space="preserve">comprises an </w:t>
      </w:r>
      <w:proofErr w:type="spellStart"/>
      <w:r w:rsidR="00C945CF">
        <w:t>InputField</w:t>
      </w:r>
      <w:proofErr w:type="spellEnd"/>
      <w:r w:rsidR="00C945CF">
        <w:t xml:space="preserve"> to </w:t>
      </w:r>
      <w:r>
        <w:t xml:space="preserve">take in the Player name and </w:t>
      </w:r>
      <w:r w:rsidR="00C945CF">
        <w:t xml:space="preserve">Button to </w:t>
      </w:r>
      <w:r>
        <w:t>join a random</w:t>
      </w:r>
      <w:r w:rsidR="00C945CF">
        <w:t xml:space="preserve"> </w:t>
      </w:r>
      <w:r>
        <w:t>room.</w:t>
      </w:r>
      <w:r w:rsidR="00C945CF">
        <w:t xml:space="preserve"> You have </w:t>
      </w:r>
      <w:r w:rsidR="00C945CF">
        <w:lastRenderedPageBreak/>
        <w:t xml:space="preserve">implemented this UI in </w:t>
      </w:r>
      <w:r w:rsidR="004C686E">
        <w:t xml:space="preserve">the </w:t>
      </w:r>
      <w:proofErr w:type="spellStart"/>
      <w:r w:rsidR="00C945CF">
        <w:t>Multiplayer_Launcher</w:t>
      </w:r>
      <w:proofErr w:type="spellEnd"/>
      <w:r w:rsidR="00C945CF">
        <w:t xml:space="preserve"> scene. </w:t>
      </w:r>
      <w:r w:rsidR="00F81093">
        <w:t xml:space="preserve">In this task, you will extend this UI to a </w:t>
      </w:r>
      <w:r w:rsidR="00BE6A43">
        <w:t xml:space="preserve">more complicated and robust UI implementation. </w:t>
      </w:r>
      <w:r w:rsidR="001A0C9D">
        <w:t>You must implement the following features:</w:t>
      </w:r>
    </w:p>
    <w:p w14:paraId="1B3995AF" w14:textId="2DF10DE7" w:rsidR="001A0C9D" w:rsidRDefault="00E3459E" w:rsidP="001A0C9D">
      <w:pPr>
        <w:pStyle w:val="ListParagraph"/>
        <w:numPr>
          <w:ilvl w:val="0"/>
          <w:numId w:val="29"/>
        </w:numPr>
      </w:pPr>
      <w:r w:rsidRPr="000408F5">
        <w:rPr>
          <w:b/>
          <w:bCs/>
        </w:rPr>
        <w:t>Server to find a matching room</w:t>
      </w:r>
      <w:r>
        <w:t xml:space="preserve">: We have </w:t>
      </w:r>
      <w:r w:rsidR="008C0F2D">
        <w:t xml:space="preserve">already </w:t>
      </w:r>
      <w:r>
        <w:t>implemented this b</w:t>
      </w:r>
      <w:r w:rsidR="008C0F2D">
        <w:t>y</w:t>
      </w:r>
      <w:r>
        <w:t xml:space="preserve"> joining a random room</w:t>
      </w:r>
      <w:r w:rsidR="008C0F2D">
        <w:t xml:space="preserve"> in Worksheet 5</w:t>
      </w:r>
      <w:r>
        <w:t xml:space="preserve">. You </w:t>
      </w:r>
      <w:r w:rsidR="008C0F2D">
        <w:t xml:space="preserve">must </w:t>
      </w:r>
      <w:r w:rsidR="000408F5">
        <w:t xml:space="preserve">implement </w:t>
      </w:r>
      <w:r w:rsidR="00CE1336">
        <w:t xml:space="preserve">a </w:t>
      </w:r>
      <w:r w:rsidR="009D3D4E">
        <w:t xml:space="preserve">new </w:t>
      </w:r>
      <w:r w:rsidR="000408F5">
        <w:t xml:space="preserve">logic for the server to </w:t>
      </w:r>
      <w:r w:rsidR="00CE1336">
        <w:t xml:space="preserve">match a room. For example, you may choose a room based on </w:t>
      </w:r>
      <w:r w:rsidR="009D3D4E">
        <w:t xml:space="preserve">the maximum </w:t>
      </w:r>
      <w:r w:rsidR="00CE1336">
        <w:t>number of players</w:t>
      </w:r>
      <w:r w:rsidR="009D3D4E">
        <w:t>, based on region</w:t>
      </w:r>
      <w:r w:rsidR="009D6190">
        <w:t xml:space="preserve">, based on </w:t>
      </w:r>
      <w:proofErr w:type="gramStart"/>
      <w:r w:rsidR="009D6190">
        <w:t>skills</w:t>
      </w:r>
      <w:proofErr w:type="gramEnd"/>
      <w:r w:rsidR="009D3D4E">
        <w:t xml:space="preserve"> or based on user preference. </w:t>
      </w:r>
      <w:r w:rsidR="00217C36">
        <w:t xml:space="preserve">Whatever logic you </w:t>
      </w:r>
      <w:r w:rsidR="0071470D">
        <w:t>select</w:t>
      </w:r>
      <w:r w:rsidR="00217C36">
        <w:t xml:space="preserve">, you will have to describe it in your </w:t>
      </w:r>
      <w:r w:rsidR="00705072">
        <w:t>T</w:t>
      </w:r>
      <w:r w:rsidR="00217C36">
        <w:t xml:space="preserve">echnical </w:t>
      </w:r>
      <w:r w:rsidR="00705072">
        <w:t>R</w:t>
      </w:r>
      <w:r w:rsidR="00217C36">
        <w:t>eport.</w:t>
      </w:r>
    </w:p>
    <w:p w14:paraId="2E2D3F41" w14:textId="46F021F5" w:rsidR="00573011" w:rsidRDefault="00045824" w:rsidP="001A0C9D">
      <w:pPr>
        <w:pStyle w:val="ListParagraph"/>
        <w:numPr>
          <w:ilvl w:val="0"/>
          <w:numId w:val="29"/>
        </w:numPr>
      </w:pPr>
      <w:r>
        <w:rPr>
          <w:b/>
          <w:bCs/>
        </w:rPr>
        <w:t>F</w:t>
      </w:r>
      <w:r w:rsidR="00376C95" w:rsidRPr="00376C95">
        <w:rPr>
          <w:b/>
          <w:bCs/>
        </w:rPr>
        <w:t>etch a list of rooms to let the user pick one</w:t>
      </w:r>
      <w:r w:rsidR="0071470D" w:rsidRPr="0071470D">
        <w:t>:</w:t>
      </w:r>
      <w:r w:rsidR="0071470D">
        <w:t xml:space="preserve"> </w:t>
      </w:r>
      <w:r w:rsidR="00D677EE">
        <w:t xml:space="preserve">You must </w:t>
      </w:r>
      <w:r w:rsidR="001E2552">
        <w:t xml:space="preserve">create </w:t>
      </w:r>
      <w:r w:rsidR="00C86320">
        <w:t xml:space="preserve">five rooms beforehand and </w:t>
      </w:r>
      <w:r w:rsidR="00D677EE">
        <w:t xml:space="preserve">display the list of available rooms as a </w:t>
      </w:r>
      <w:r w:rsidR="001E2552">
        <w:t xml:space="preserve">list of UI Buttons. </w:t>
      </w:r>
      <w:r w:rsidR="00523DB2">
        <w:t xml:space="preserve">You may choose to display different </w:t>
      </w:r>
      <w:proofErr w:type="spellStart"/>
      <w:r w:rsidR="00523DB2">
        <w:t>colours</w:t>
      </w:r>
      <w:proofErr w:type="spellEnd"/>
      <w:r w:rsidR="00523DB2">
        <w:t xml:space="preserve"> based on </w:t>
      </w:r>
      <w:proofErr w:type="gramStart"/>
      <w:r w:rsidR="00523DB2">
        <w:t>whether or not</w:t>
      </w:r>
      <w:proofErr w:type="gramEnd"/>
      <w:r w:rsidR="00523DB2">
        <w:t xml:space="preserve"> the rooms are full. </w:t>
      </w:r>
      <w:r w:rsidR="00A06170">
        <w:t xml:space="preserve">The </w:t>
      </w:r>
      <w:r w:rsidR="004C686E">
        <w:t>user</w:t>
      </w:r>
      <w:r w:rsidR="00A06170">
        <w:t xml:space="preserve"> should click on any of these buttons to join the room</w:t>
      </w:r>
      <w:r w:rsidR="004C686E">
        <w:t>,</w:t>
      </w:r>
      <w:r w:rsidR="00A06170">
        <w:t xml:space="preserve"> provided the room is not full.</w:t>
      </w:r>
      <w:r w:rsidR="00573011">
        <w:t xml:space="preserve"> </w:t>
      </w:r>
    </w:p>
    <w:p w14:paraId="0518833C" w14:textId="77E409DB" w:rsidR="0071470D" w:rsidRPr="008E6EBC" w:rsidRDefault="00573011" w:rsidP="00705072">
      <w:pPr>
        <w:pStyle w:val="ListParagraph"/>
        <w:ind w:left="1440"/>
      </w:pPr>
      <w:r>
        <w:t xml:space="preserve">Describe how you implanted your Lobby UI in the </w:t>
      </w:r>
      <w:r w:rsidR="00705072">
        <w:t>T</w:t>
      </w:r>
      <w:r>
        <w:t xml:space="preserve">echnical </w:t>
      </w:r>
      <w:r w:rsidR="00705072">
        <w:t>R</w:t>
      </w:r>
      <w:r>
        <w:t xml:space="preserve">eport. Take a video and </w:t>
      </w:r>
      <w:r w:rsidR="00BD48BA">
        <w:t>show your implementation.</w:t>
      </w:r>
    </w:p>
    <w:p w14:paraId="23075884" w14:textId="77777777" w:rsidR="0017189D" w:rsidRDefault="0017189D" w:rsidP="00853397">
      <w:pPr>
        <w:pStyle w:val="ListParagraph"/>
      </w:pPr>
    </w:p>
    <w:p w14:paraId="67C36B25" w14:textId="77777777" w:rsidR="00BD48BA" w:rsidRDefault="00BD48BA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38EE8BE8" w14:textId="302740BD" w:rsidR="001D563D" w:rsidRDefault="001D563D" w:rsidP="001D563D">
      <w:pPr>
        <w:pStyle w:val="Heading2"/>
        <w:numPr>
          <w:ilvl w:val="0"/>
          <w:numId w:val="0"/>
        </w:numPr>
      </w:pPr>
      <w:r>
        <w:lastRenderedPageBreak/>
        <w:t>Q</w:t>
      </w:r>
      <w:r w:rsidR="00111E33">
        <w:t>3</w:t>
      </w:r>
      <w:r>
        <w:t xml:space="preserve">: </w:t>
      </w:r>
      <w:r w:rsidR="00481A41">
        <w:t xml:space="preserve">Make two aesthetic enhancements </w:t>
      </w:r>
      <w:r>
        <w:t>(</w:t>
      </w:r>
      <w:r w:rsidR="00900126">
        <w:t>5</w:t>
      </w:r>
      <w:r>
        <w:t xml:space="preserve"> marks)</w:t>
      </w:r>
    </w:p>
    <w:p w14:paraId="6D835C2B" w14:textId="1CCD25F3" w:rsidR="007F5542" w:rsidRDefault="005C5AA5" w:rsidP="00F544B9">
      <w:pPr>
        <w:pStyle w:val="ListParagraph"/>
        <w:numPr>
          <w:ilvl w:val="0"/>
          <w:numId w:val="26"/>
        </w:numPr>
      </w:pPr>
      <w:r>
        <w:t xml:space="preserve">Add a back button in the </w:t>
      </w:r>
      <w:proofErr w:type="spellStart"/>
      <w:r w:rsidRPr="00F544B9">
        <w:rPr>
          <w:b/>
          <w:bCs/>
        </w:rPr>
        <w:t>Multiplayer_Launcher</w:t>
      </w:r>
      <w:proofErr w:type="spellEnd"/>
      <w:r>
        <w:t xml:space="preserve"> scene so that you can go back from the </w:t>
      </w:r>
      <w:proofErr w:type="spellStart"/>
      <w:r w:rsidRPr="00F544B9">
        <w:rPr>
          <w:b/>
          <w:bCs/>
        </w:rPr>
        <w:t>Multiplayer_Launcher</w:t>
      </w:r>
      <w:proofErr w:type="spellEnd"/>
      <w:r>
        <w:t xml:space="preserve"> menu to the </w:t>
      </w:r>
      <w:r w:rsidR="00481A41">
        <w:t>m</w:t>
      </w:r>
      <w:r>
        <w:t xml:space="preserve">ain </w:t>
      </w:r>
      <w:r w:rsidRPr="00F544B9">
        <w:rPr>
          <w:b/>
          <w:bCs/>
        </w:rPr>
        <w:t>Menu</w:t>
      </w:r>
      <w:r>
        <w:t xml:space="preserve"> scene</w:t>
      </w:r>
      <w:r w:rsidR="00481A41">
        <w:t>.</w:t>
      </w:r>
    </w:p>
    <w:p w14:paraId="5F5D8CDA" w14:textId="6CEB68D3" w:rsidR="00C31E65" w:rsidRDefault="00C31E65" w:rsidP="00F544B9">
      <w:pPr>
        <w:pStyle w:val="ListParagraph"/>
        <w:numPr>
          <w:ilvl w:val="0"/>
          <w:numId w:val="26"/>
        </w:numPr>
      </w:pPr>
      <w:r>
        <w:t xml:space="preserve">Add a button click sound for the menu </w:t>
      </w:r>
      <w:r w:rsidR="00F544B9">
        <w:t>button items.</w:t>
      </w:r>
    </w:p>
    <w:p w14:paraId="20646241" w14:textId="77777777" w:rsidR="005F3160" w:rsidRDefault="005F3160" w:rsidP="00111E33"/>
    <w:p w14:paraId="5AA93ABB" w14:textId="77777777" w:rsidR="0068655D" w:rsidRDefault="0068655D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0FE0FEF6" w14:textId="1DC58FF8" w:rsidR="00111E33" w:rsidRDefault="00111E33" w:rsidP="00111E33">
      <w:pPr>
        <w:pStyle w:val="Heading2"/>
        <w:numPr>
          <w:ilvl w:val="0"/>
          <w:numId w:val="0"/>
        </w:numPr>
      </w:pPr>
      <w:r>
        <w:lastRenderedPageBreak/>
        <w:t xml:space="preserve">Q4: Make performance </w:t>
      </w:r>
      <w:proofErr w:type="spellStart"/>
      <w:r>
        <w:t>optimisation</w:t>
      </w:r>
      <w:proofErr w:type="spellEnd"/>
      <w:r>
        <w:t xml:space="preserve"> to the project (10 marks)</w:t>
      </w:r>
    </w:p>
    <w:p w14:paraId="3D360E5E" w14:textId="5C4FC30D" w:rsidR="001F0091" w:rsidRPr="00716BC2" w:rsidRDefault="00716BC2" w:rsidP="00111E33">
      <w:pPr>
        <w:rPr>
          <w:i/>
          <w:iCs/>
        </w:rPr>
      </w:pPr>
      <w:r w:rsidRPr="00716BC2">
        <w:rPr>
          <w:i/>
          <w:iCs/>
        </w:rPr>
        <w:t>Question 4</w:t>
      </w:r>
      <w:r w:rsidR="001F0091" w:rsidRPr="00716BC2">
        <w:rPr>
          <w:i/>
          <w:iCs/>
        </w:rPr>
        <w:t xml:space="preserve"> </w:t>
      </w:r>
      <w:r w:rsidRPr="00716BC2">
        <w:rPr>
          <w:i/>
          <w:iCs/>
        </w:rPr>
        <w:t xml:space="preserve">is a differentiating question that will allow programming savvy students to push further and test their limits on complex programming </w:t>
      </w:r>
      <w:r w:rsidR="00C230F9">
        <w:rPr>
          <w:i/>
          <w:iCs/>
        </w:rPr>
        <w:t xml:space="preserve">and </w:t>
      </w:r>
      <w:proofErr w:type="spellStart"/>
      <w:r w:rsidR="00C230F9">
        <w:rPr>
          <w:i/>
          <w:iCs/>
        </w:rPr>
        <w:t>optimi</w:t>
      </w:r>
      <w:r w:rsidR="00CF1294">
        <w:rPr>
          <w:i/>
          <w:iCs/>
        </w:rPr>
        <w:t>s</w:t>
      </w:r>
      <w:r w:rsidR="00C230F9">
        <w:rPr>
          <w:i/>
          <w:iCs/>
        </w:rPr>
        <w:t>ation</w:t>
      </w:r>
      <w:proofErr w:type="spellEnd"/>
      <w:r w:rsidR="00C230F9">
        <w:rPr>
          <w:i/>
          <w:iCs/>
        </w:rPr>
        <w:t xml:space="preserve"> </w:t>
      </w:r>
      <w:r w:rsidRPr="00716BC2">
        <w:rPr>
          <w:i/>
          <w:iCs/>
        </w:rPr>
        <w:t>techniques.</w:t>
      </w:r>
    </w:p>
    <w:p w14:paraId="58762323" w14:textId="77777777" w:rsidR="00716BC2" w:rsidRDefault="00716BC2" w:rsidP="00111E33"/>
    <w:p w14:paraId="45A1CE00" w14:textId="566A0B08" w:rsidR="00111E33" w:rsidRDefault="00111E33" w:rsidP="00111E33">
      <w:r>
        <w:t xml:space="preserve">You have done your self-directed learning assignment on performance </w:t>
      </w:r>
      <w:proofErr w:type="spellStart"/>
      <w:r>
        <w:t>optimisation</w:t>
      </w:r>
      <w:proofErr w:type="spellEnd"/>
      <w:r>
        <w:t xml:space="preserve">. You shall now apply what you have learnt to this section. </w:t>
      </w:r>
    </w:p>
    <w:p w14:paraId="6B68BD66" w14:textId="77777777" w:rsidR="00111E33" w:rsidRDefault="00111E33" w:rsidP="00111E33">
      <w:r>
        <w:t>To complete this section, you will do the following:</w:t>
      </w:r>
    </w:p>
    <w:p w14:paraId="5FE6F697" w14:textId="24D2FDF8" w:rsidR="00AB3C3D" w:rsidRPr="00AB3C3D" w:rsidRDefault="00AB3C3D" w:rsidP="00111E33">
      <w:pPr>
        <w:pStyle w:val="ListParagraph"/>
        <w:numPr>
          <w:ilvl w:val="0"/>
          <w:numId w:val="27"/>
        </w:numPr>
      </w:pPr>
      <w:r w:rsidRPr="00BD3112">
        <w:rPr>
          <w:b/>
          <w:bCs/>
        </w:rPr>
        <w:t xml:space="preserve">Download the Unity project </w:t>
      </w:r>
      <w:r w:rsidR="00CF1294" w:rsidRPr="00BD3112">
        <w:rPr>
          <w:b/>
          <w:bCs/>
        </w:rPr>
        <w:t>named</w:t>
      </w:r>
      <w:r w:rsidR="00CF1294">
        <w:t xml:space="preserve"> </w:t>
      </w:r>
      <w:r w:rsidR="00CF1294" w:rsidRPr="001A51D2">
        <w:rPr>
          <w:b/>
          <w:bCs/>
        </w:rPr>
        <w:t>For_Optimization</w:t>
      </w:r>
      <w:r w:rsidR="001A51D2" w:rsidRPr="001A51D2">
        <w:rPr>
          <w:b/>
          <w:bCs/>
        </w:rPr>
        <w:t>.zip</w:t>
      </w:r>
      <w:r w:rsidR="001A51D2">
        <w:t xml:space="preserve"> </w:t>
      </w:r>
      <w:r>
        <w:t xml:space="preserve">from </w:t>
      </w:r>
      <w:r w:rsidR="00CF1294">
        <w:t>your LMS.</w:t>
      </w:r>
      <w:r w:rsidR="001A51D2">
        <w:t xml:space="preserve"> Open the project in Unity</w:t>
      </w:r>
      <w:r w:rsidR="00C86844">
        <w:t xml:space="preserve">. Click Play and </w:t>
      </w:r>
      <w:proofErr w:type="spellStart"/>
      <w:r w:rsidR="00C86844">
        <w:t>familiari</w:t>
      </w:r>
      <w:r w:rsidR="008A623A">
        <w:t>s</w:t>
      </w:r>
      <w:r w:rsidR="00C86844">
        <w:t>e</w:t>
      </w:r>
      <w:proofErr w:type="spellEnd"/>
      <w:r w:rsidR="00C86844">
        <w:t xml:space="preserve"> </w:t>
      </w:r>
      <w:r w:rsidR="008A623A">
        <w:t xml:space="preserve">yourself </w:t>
      </w:r>
      <w:r w:rsidR="00C86844">
        <w:t>with the code.</w:t>
      </w:r>
    </w:p>
    <w:p w14:paraId="2C36E55F" w14:textId="27616EDE" w:rsidR="00111E33" w:rsidRDefault="00111E33" w:rsidP="00111E33">
      <w:pPr>
        <w:pStyle w:val="ListParagraph"/>
        <w:numPr>
          <w:ilvl w:val="0"/>
          <w:numId w:val="27"/>
        </w:numPr>
      </w:pPr>
      <w:r w:rsidRPr="00411894">
        <w:rPr>
          <w:b/>
          <w:bCs/>
        </w:rPr>
        <w:t xml:space="preserve">Find where you want to apply your </w:t>
      </w:r>
      <w:proofErr w:type="spellStart"/>
      <w:r w:rsidRPr="00411894">
        <w:rPr>
          <w:b/>
          <w:bCs/>
        </w:rPr>
        <w:t>optimi</w:t>
      </w:r>
      <w:r>
        <w:rPr>
          <w:b/>
          <w:bCs/>
        </w:rPr>
        <w:t>s</w:t>
      </w:r>
      <w:r w:rsidRPr="00411894">
        <w:rPr>
          <w:b/>
          <w:bCs/>
        </w:rPr>
        <w:t>ation</w:t>
      </w:r>
      <w:proofErr w:type="spellEnd"/>
      <w:r w:rsidRPr="00411894">
        <w:rPr>
          <w:b/>
          <w:bCs/>
        </w:rPr>
        <w:t xml:space="preserve"> technique</w:t>
      </w:r>
      <w:r>
        <w:t>.</w:t>
      </w:r>
    </w:p>
    <w:p w14:paraId="510A35F7" w14:textId="0BE93038" w:rsidR="00111E33" w:rsidRDefault="00111E33" w:rsidP="00111E33">
      <w:pPr>
        <w:pStyle w:val="ListParagraph"/>
      </w:pPr>
      <w:r w:rsidRPr="00411894">
        <w:t xml:space="preserve">Before you start </w:t>
      </w:r>
      <w:r>
        <w:t>writing codes or refining your prefabs and making</w:t>
      </w:r>
      <w:r w:rsidRPr="00411894">
        <w:t xml:space="preserve"> everything performant, you need to know what is causing performance issues. </w:t>
      </w:r>
      <w:r>
        <w:t>You must use t</w:t>
      </w:r>
      <w:r w:rsidRPr="00411894">
        <w:t xml:space="preserve">he Profiler to get an in-depth look at how </w:t>
      </w:r>
      <w:r>
        <w:t>the application</w:t>
      </w:r>
      <w:r w:rsidRPr="00411894">
        <w:t xml:space="preserve"> is performing. You can find the Profiler under </w:t>
      </w:r>
      <w:r w:rsidRPr="00F23F69">
        <w:rPr>
          <w:b/>
          <w:bCs/>
        </w:rPr>
        <w:t>Window-&gt;Profiler</w:t>
      </w:r>
      <w:r>
        <w:t>,</w:t>
      </w:r>
      <w:r w:rsidRPr="00411894">
        <w:t xml:space="preserve"> and it will run when you play your game.</w:t>
      </w:r>
      <w:r>
        <w:t xml:space="preserve"> Before applying the </w:t>
      </w:r>
      <w:proofErr w:type="spellStart"/>
      <w:r>
        <w:t>optimisation</w:t>
      </w:r>
      <w:proofErr w:type="spellEnd"/>
      <w:r>
        <w:t xml:space="preserve"> technique, you </w:t>
      </w:r>
      <w:r w:rsidR="0007517E">
        <w:t>must</w:t>
      </w:r>
      <w:r>
        <w:t xml:space="preserve"> attach a screenshot of the profiler window with the specific section in view.</w:t>
      </w:r>
    </w:p>
    <w:p w14:paraId="0FC53760" w14:textId="77777777" w:rsidR="00111E33" w:rsidRPr="00345AF3" w:rsidRDefault="00111E33" w:rsidP="00111E33">
      <w:pPr>
        <w:pStyle w:val="ListParagraph"/>
        <w:numPr>
          <w:ilvl w:val="0"/>
          <w:numId w:val="27"/>
        </w:numPr>
        <w:rPr>
          <w:b/>
          <w:bCs/>
        </w:rPr>
      </w:pPr>
      <w:r w:rsidRPr="00345AF3">
        <w:rPr>
          <w:b/>
          <w:bCs/>
        </w:rPr>
        <w:t xml:space="preserve">Apply your </w:t>
      </w:r>
      <w:proofErr w:type="spellStart"/>
      <w:r w:rsidRPr="00345AF3">
        <w:rPr>
          <w:b/>
          <w:bCs/>
        </w:rPr>
        <w:t>optimi</w:t>
      </w:r>
      <w:r>
        <w:rPr>
          <w:b/>
          <w:bCs/>
        </w:rPr>
        <w:t>s</w:t>
      </w:r>
      <w:r w:rsidRPr="00345AF3">
        <w:rPr>
          <w:b/>
          <w:bCs/>
        </w:rPr>
        <w:t>ation</w:t>
      </w:r>
      <w:proofErr w:type="spellEnd"/>
      <w:r w:rsidRPr="00345AF3">
        <w:rPr>
          <w:b/>
          <w:bCs/>
        </w:rPr>
        <w:t xml:space="preserve"> technique.</w:t>
      </w:r>
    </w:p>
    <w:p w14:paraId="1BEA0DE8" w14:textId="68C012B0" w:rsidR="00111E33" w:rsidRDefault="00111E33" w:rsidP="00111E33">
      <w:pPr>
        <w:pStyle w:val="ListParagraph"/>
      </w:pPr>
      <w:r>
        <w:t xml:space="preserve">Once you have identified the section where you want to </w:t>
      </w:r>
      <w:proofErr w:type="spellStart"/>
      <w:r>
        <w:t>optimise</w:t>
      </w:r>
      <w:proofErr w:type="spellEnd"/>
      <w:r>
        <w:t xml:space="preserve">, you will apply the </w:t>
      </w:r>
      <w:proofErr w:type="spellStart"/>
      <w:r>
        <w:t>optimisation</w:t>
      </w:r>
      <w:proofErr w:type="spellEnd"/>
      <w:r>
        <w:t xml:space="preserve"> technique. You must use what you have learnt </w:t>
      </w:r>
      <w:r w:rsidR="001F0091">
        <w:t>through your self-directed learning exercise</w:t>
      </w:r>
      <w:r>
        <w:t xml:space="preserve">. You will have to detail the steps you take to do the </w:t>
      </w:r>
      <w:proofErr w:type="spellStart"/>
      <w:r>
        <w:t>optimisation</w:t>
      </w:r>
      <w:proofErr w:type="spellEnd"/>
      <w:r>
        <w:t xml:space="preserve"> in your Technical Report. Once completed, you will have to use the Profiler again to check whether the </w:t>
      </w:r>
      <w:proofErr w:type="spellStart"/>
      <w:r>
        <w:t>optimisation</w:t>
      </w:r>
      <w:proofErr w:type="spellEnd"/>
      <w:r>
        <w:t xml:space="preserve"> is effective.</w:t>
      </w:r>
      <w:r w:rsidRPr="000F7A83">
        <w:t xml:space="preserve"> </w:t>
      </w:r>
      <w:r w:rsidR="001F0091">
        <w:t xml:space="preserve">After applying the </w:t>
      </w:r>
      <w:proofErr w:type="spellStart"/>
      <w:r w:rsidR="001F0091">
        <w:t>optimisation</w:t>
      </w:r>
      <w:proofErr w:type="spellEnd"/>
      <w:r w:rsidR="001F0091">
        <w:t xml:space="preserve"> technique, you </w:t>
      </w:r>
      <w:r w:rsidR="0007517E">
        <w:t>must</w:t>
      </w:r>
      <w:r w:rsidR="001F0091">
        <w:t xml:space="preserve"> attach a screenshot of the profiler window with the specific section in view</w:t>
      </w:r>
      <w:r>
        <w:t>.</w:t>
      </w:r>
    </w:p>
    <w:p w14:paraId="0FF6F350" w14:textId="77777777" w:rsidR="00111E33" w:rsidRDefault="00111E33" w:rsidP="00111E33"/>
    <w:p w14:paraId="251080C8" w14:textId="77777777" w:rsidR="003A7787" w:rsidRDefault="003A7787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783BC546" w14:textId="4C0CE095" w:rsidR="007F5542" w:rsidRPr="007F5542" w:rsidRDefault="007F5542" w:rsidP="007F5542">
      <w:pPr>
        <w:pStyle w:val="Heading2"/>
        <w:numPr>
          <w:ilvl w:val="0"/>
          <w:numId w:val="0"/>
        </w:numPr>
      </w:pPr>
      <w:r w:rsidRPr="007F5542">
        <w:lastRenderedPageBreak/>
        <w:t>Penalty on Late Submission, Incomplete Submission &amp; Plagiarism</w:t>
      </w:r>
    </w:p>
    <w:p w14:paraId="6DBA9237" w14:textId="4289D1FD" w:rsidR="007F5542" w:rsidRPr="007F5542" w:rsidRDefault="007F5542" w:rsidP="007F5542">
      <w:r w:rsidRPr="007F5542">
        <w:t xml:space="preserve">All late submissions will be </w:t>
      </w:r>
      <w:proofErr w:type="spellStart"/>
      <w:r w:rsidRPr="007F5542">
        <w:t>penali</w:t>
      </w:r>
      <w:r w:rsidR="00952CEC">
        <w:t>s</w:t>
      </w:r>
      <w:r w:rsidRPr="007F5542">
        <w:t>ed</w:t>
      </w:r>
      <w:proofErr w:type="spellEnd"/>
      <w:r w:rsidRPr="007F5542">
        <w:t xml:space="preserve"> </w:t>
      </w:r>
      <w:r w:rsidR="00497C31">
        <w:t>under</w:t>
      </w:r>
      <w:r w:rsidRPr="007F5542">
        <w:t xml:space="preserve"> the </w:t>
      </w:r>
      <w:r w:rsidR="00497C31">
        <w:t>three</w:t>
      </w:r>
      <w:r w:rsidRPr="007F5542">
        <w:t xml:space="preserve"> levels of lateness</w:t>
      </w:r>
      <w:r w:rsidR="00497C31">
        <w:t>,</w:t>
      </w:r>
      <w:r w:rsidRPr="007F5542">
        <w:t xml:space="preserve"> as stated below. </w:t>
      </w:r>
      <w:r w:rsidR="00F16F53">
        <w:t>T</w:t>
      </w:r>
      <w:r w:rsidRPr="007F5542">
        <w:t>ake note that plagiarism is a se</w:t>
      </w:r>
      <w:r w:rsidR="00497C31">
        <w:t>vere</w:t>
      </w:r>
      <w:r w:rsidRPr="007F5542">
        <w:t xml:space="preserve"> academic offence (</w:t>
      </w:r>
      <w:hyperlink r:id="rId11" w:history="1">
        <w:r w:rsidRPr="007F5542">
          <w:t>See TP Plagiarism Policy</w:t>
        </w:r>
      </w:hyperlink>
      <w:r w:rsidRPr="007F5542">
        <w:t xml:space="preserve">). All submitted works should be genuine and originated from you. </w:t>
      </w:r>
    </w:p>
    <w:p w14:paraId="298847F6" w14:textId="77777777" w:rsidR="007F5542" w:rsidRPr="007F5542" w:rsidRDefault="007F5542" w:rsidP="007F5542"/>
    <w:p w14:paraId="38201370" w14:textId="77777777" w:rsidR="007F5542" w:rsidRDefault="007F5542" w:rsidP="007F5542">
      <w:r w:rsidRPr="007F5542">
        <w:t xml:space="preserve">TP Plagiarism Policy Source: </w:t>
      </w:r>
    </w:p>
    <w:p w14:paraId="6C3D6522" w14:textId="280A8F16" w:rsidR="007F5542" w:rsidRPr="0095088C" w:rsidRDefault="00C265E9" w:rsidP="007F5542">
      <w:pPr>
        <w:rPr>
          <w:rFonts w:asciiTheme="minorHAnsi" w:hAnsiTheme="minorHAnsi" w:cstheme="minorHAnsi"/>
          <w:bCs/>
          <w:sz w:val="22"/>
        </w:rPr>
      </w:pPr>
      <w:hyperlink r:id="rId12" w:history="1">
        <w:r w:rsidR="007F5542" w:rsidRPr="0095088C">
          <w:rPr>
            <w:rStyle w:val="Hyperlink"/>
            <w:rFonts w:asciiTheme="minorHAnsi" w:hAnsiTheme="minorHAnsi" w:cstheme="minorHAnsi"/>
            <w:bCs/>
          </w:rPr>
          <w:t>http://www.tp.edu.sg/staticfiles/TP/files/studentportal/Plagiarism%20Policy.pdf</w:t>
        </w:r>
      </w:hyperlink>
    </w:p>
    <w:p w14:paraId="0A5DAF1C" w14:textId="77777777" w:rsidR="007F5542" w:rsidRPr="0095088C" w:rsidRDefault="007F5542" w:rsidP="007F5542">
      <w:pPr>
        <w:rPr>
          <w:rFonts w:asciiTheme="minorHAnsi" w:hAnsiTheme="minorHAnsi" w:cstheme="minorHAnsi"/>
          <w:bCs/>
          <w:sz w:val="22"/>
        </w:rPr>
      </w:pPr>
    </w:p>
    <w:tbl>
      <w:tblPr>
        <w:tblW w:w="8104" w:type="dxa"/>
        <w:jc w:val="center"/>
        <w:tblLook w:val="01E0" w:firstRow="1" w:lastRow="1" w:firstColumn="1" w:lastColumn="1" w:noHBand="0" w:noVBand="0"/>
      </w:tblPr>
      <w:tblGrid>
        <w:gridCol w:w="2993"/>
        <w:gridCol w:w="5111"/>
      </w:tblGrid>
      <w:tr w:rsidR="007F5542" w:rsidRPr="00AC44CF" w14:paraId="67D55794" w14:textId="77777777" w:rsidTr="00DA664E">
        <w:trPr>
          <w:trHeight w:val="231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7136C0F" w14:textId="77777777" w:rsidR="007F5542" w:rsidRPr="006B450C" w:rsidRDefault="007F5542" w:rsidP="00497C31">
            <w:r w:rsidRPr="006B450C">
              <w:t>Late &lt; 1 day</w:t>
            </w:r>
            <w:r w:rsidRPr="006B450C">
              <w:tab/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F255FB4" w14:textId="77777777" w:rsidR="007F5542" w:rsidRPr="006B450C" w:rsidRDefault="007F5542" w:rsidP="00497C31">
            <w:r w:rsidRPr="006B450C">
              <w:t>10% deduction from absolute mark.</w:t>
            </w:r>
          </w:p>
        </w:tc>
      </w:tr>
      <w:tr w:rsidR="007F5542" w:rsidRPr="00AC44CF" w14:paraId="1AB4A67B" w14:textId="77777777" w:rsidTr="00DA664E">
        <w:trPr>
          <w:trHeight w:val="278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7E8DA4C6" w14:textId="23754F5D" w:rsidR="007F5542" w:rsidRPr="006B450C" w:rsidRDefault="007F5542" w:rsidP="00497C31">
            <w:r w:rsidRPr="006B450C">
              <w:t>Late &gt;=</w:t>
            </w:r>
            <w:r w:rsidR="00497C31">
              <w:t xml:space="preserve"> </w:t>
            </w:r>
            <w:r w:rsidRPr="006B450C">
              <w:t>1 and &lt;</w:t>
            </w:r>
            <w:r w:rsidR="0095088C">
              <w:t xml:space="preserve"> </w:t>
            </w:r>
            <w:r w:rsidRPr="006B450C"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AF7423C" w14:textId="77777777" w:rsidR="007F5542" w:rsidRPr="006B450C" w:rsidRDefault="007F5542" w:rsidP="00497C31">
            <w:r w:rsidRPr="006B450C">
              <w:t>20% deduction from absolute mark.</w:t>
            </w:r>
          </w:p>
        </w:tc>
      </w:tr>
      <w:tr w:rsidR="007F5542" w:rsidRPr="00AC44CF" w14:paraId="212136FE" w14:textId="77777777" w:rsidTr="00DA664E">
        <w:trPr>
          <w:trHeight w:val="283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F637661" w14:textId="7B2B504E" w:rsidR="007F5542" w:rsidRPr="006B450C" w:rsidRDefault="007F5542" w:rsidP="00497C31">
            <w:r w:rsidRPr="006B450C">
              <w:t>Late &gt;=</w:t>
            </w:r>
            <w:r w:rsidR="00497C31">
              <w:t xml:space="preserve"> </w:t>
            </w:r>
            <w:r w:rsidRPr="006B450C"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5C13BD5" w14:textId="050CECBD" w:rsidR="007F5542" w:rsidRPr="006B450C" w:rsidRDefault="007F5542" w:rsidP="00497C31">
            <w:r w:rsidRPr="006B450C">
              <w:t xml:space="preserve">No marks </w:t>
            </w:r>
            <w:r w:rsidR="0066565A">
              <w:t xml:space="preserve">will be </w:t>
            </w:r>
            <w:r w:rsidRPr="006B450C">
              <w:t>awarded</w:t>
            </w:r>
            <w:r>
              <w:t>.</w:t>
            </w:r>
          </w:p>
        </w:tc>
      </w:tr>
    </w:tbl>
    <w:p w14:paraId="1247753C" w14:textId="77777777" w:rsidR="007F5542" w:rsidRDefault="007F5542" w:rsidP="007F5542">
      <w:pPr>
        <w:rPr>
          <w:rFonts w:ascii="Helvetica" w:hAnsi="Helvetica"/>
        </w:rPr>
      </w:pPr>
    </w:p>
    <w:p w14:paraId="5A6932CC" w14:textId="77777777" w:rsidR="007F5542" w:rsidRDefault="007F5542" w:rsidP="007F5542">
      <w:pPr>
        <w:rPr>
          <w:rFonts w:ascii="Helvetica" w:hAnsi="Helvetica"/>
        </w:rPr>
      </w:pPr>
    </w:p>
    <w:p w14:paraId="10CE9833" w14:textId="77777777" w:rsidR="007F5542" w:rsidRDefault="007F5542" w:rsidP="007F5542">
      <w:pPr>
        <w:rPr>
          <w:rFonts w:ascii="Helvetica" w:hAnsi="Helvetica"/>
        </w:rPr>
      </w:pPr>
    </w:p>
    <w:p w14:paraId="60B19911" w14:textId="77777777" w:rsidR="007F5542" w:rsidRDefault="007F5542" w:rsidP="007F5542">
      <w:pPr>
        <w:rPr>
          <w:rFonts w:ascii="Helvetica" w:hAnsi="Helvetica"/>
        </w:rPr>
      </w:pPr>
    </w:p>
    <w:p w14:paraId="184A1864" w14:textId="77777777" w:rsidR="007F5542" w:rsidRDefault="007F5542" w:rsidP="007F5542">
      <w:pPr>
        <w:rPr>
          <w:rFonts w:ascii="Helvetica" w:hAnsi="Helvetica"/>
        </w:rPr>
      </w:pPr>
    </w:p>
    <w:p w14:paraId="6D96676D" w14:textId="77777777" w:rsidR="007F5542" w:rsidRPr="003712DA" w:rsidRDefault="007F5542" w:rsidP="007F5542">
      <w:pPr>
        <w:rPr>
          <w:rFonts w:ascii="Helvetica" w:hAnsi="Helvetica"/>
        </w:rPr>
      </w:pPr>
    </w:p>
    <w:p w14:paraId="3E0ABC28" w14:textId="77777777" w:rsidR="007F5542" w:rsidRPr="007F5542" w:rsidRDefault="007F5542" w:rsidP="007F5542">
      <w:r w:rsidRPr="007F5542">
        <w:t>#End of Document</w:t>
      </w:r>
    </w:p>
    <w:p w14:paraId="0B160CE0" w14:textId="77777777" w:rsidR="007F5542" w:rsidRPr="00F066C9" w:rsidRDefault="007F5542" w:rsidP="00E429F0"/>
    <w:sectPr w:rsidR="007F5542" w:rsidRPr="00F066C9" w:rsidSect="00730E6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DC1D8" w14:textId="77777777" w:rsidR="00C265E9" w:rsidRDefault="00C265E9" w:rsidP="00217A8E">
      <w:pPr>
        <w:spacing w:line="240" w:lineRule="auto"/>
      </w:pPr>
      <w:r>
        <w:separator/>
      </w:r>
    </w:p>
  </w:endnote>
  <w:endnote w:type="continuationSeparator" w:id="0">
    <w:p w14:paraId="684ACCCA" w14:textId="77777777" w:rsidR="00C265E9" w:rsidRDefault="00C265E9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DE673" w14:textId="77777777" w:rsidR="003127C3" w:rsidRDefault="003127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7670E181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C069A8">
      <w:rPr>
        <w:rFonts w:eastAsia="Calibri" w:cs="Calibri"/>
        <w:noProof/>
        <w:sz w:val="20"/>
      </w:rPr>
      <w:t>1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C069A8">
      <w:rPr>
        <w:rFonts w:eastAsia="Calibri" w:cs="Calibri"/>
        <w:noProof/>
        <w:sz w:val="20"/>
      </w:rPr>
      <w:t>6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Assignment </w:t>
    </w:r>
    <w:r w:rsidR="00071C7C">
      <w:rPr>
        <w:rFonts w:eastAsia="Calibri" w:cs="Calibri"/>
        <w:sz w:val="20"/>
      </w:rPr>
      <w:t>3</w:t>
    </w:r>
    <w:r>
      <w:rPr>
        <w:rFonts w:eastAsia="Calibri" w:cs="Calibri"/>
        <w:sz w:val="20"/>
      </w:rPr>
      <w:t xml:space="preserve">: </w:t>
    </w:r>
    <w:r w:rsidR="00BE0BCF">
      <w:rPr>
        <w:rFonts w:eastAsia="Calibri" w:cs="Calibri"/>
        <w:sz w:val="20"/>
      </w:rPr>
      <w:t>Game Programming Project</w:t>
    </w:r>
    <w:r>
      <w:rPr>
        <w:rFonts w:eastAsia="Calibri" w:cs="Calibri"/>
        <w:sz w:val="20"/>
      </w:rPr>
      <w:t xml:space="preserve"> – </w:t>
    </w:r>
    <w:r w:rsidR="00071C7C">
      <w:rPr>
        <w:rFonts w:eastAsia="Calibri" w:cs="Calibri"/>
        <w:sz w:val="20"/>
      </w:rPr>
      <w:t>Game Applic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06DCD" w14:textId="77777777" w:rsidR="003127C3" w:rsidRDefault="00312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A6076" w14:textId="77777777" w:rsidR="00C265E9" w:rsidRDefault="00C265E9" w:rsidP="00217A8E">
      <w:pPr>
        <w:spacing w:line="240" w:lineRule="auto"/>
      </w:pPr>
      <w:r>
        <w:separator/>
      </w:r>
    </w:p>
  </w:footnote>
  <w:footnote w:type="continuationSeparator" w:id="0">
    <w:p w14:paraId="11F66EE1" w14:textId="77777777" w:rsidR="00C265E9" w:rsidRDefault="00C265E9" w:rsidP="00217A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FF11C" w14:textId="77777777" w:rsidR="003127C3" w:rsidRDefault="003127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BC919" w14:textId="77777777" w:rsidR="003127C3" w:rsidRDefault="003127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B2907" w14:textId="77777777" w:rsidR="003127C3" w:rsidRDefault="003127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5758E"/>
    <w:multiLevelType w:val="hybridMultilevel"/>
    <w:tmpl w:val="B0A6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051DE"/>
    <w:multiLevelType w:val="hybridMultilevel"/>
    <w:tmpl w:val="E8D86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EC0FA8"/>
    <w:multiLevelType w:val="multilevel"/>
    <w:tmpl w:val="8624B81C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6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8A669D"/>
    <w:multiLevelType w:val="hybridMultilevel"/>
    <w:tmpl w:val="83C6C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577458"/>
    <w:multiLevelType w:val="hybridMultilevel"/>
    <w:tmpl w:val="1A2ED7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8"/>
  </w:num>
  <w:num w:numId="4">
    <w:abstractNumId w:val="10"/>
  </w:num>
  <w:num w:numId="5">
    <w:abstractNumId w:val="14"/>
  </w:num>
  <w:num w:numId="6">
    <w:abstractNumId w:val="7"/>
  </w:num>
  <w:num w:numId="7">
    <w:abstractNumId w:val="5"/>
  </w:num>
  <w:num w:numId="8">
    <w:abstractNumId w:val="0"/>
  </w:num>
  <w:num w:numId="9">
    <w:abstractNumId w:val="16"/>
  </w:num>
  <w:num w:numId="10">
    <w:abstractNumId w:val="15"/>
  </w:num>
  <w:num w:numId="11">
    <w:abstractNumId w:val="22"/>
  </w:num>
  <w:num w:numId="12">
    <w:abstractNumId w:val="19"/>
  </w:num>
  <w:num w:numId="13">
    <w:abstractNumId w:val="17"/>
  </w:num>
  <w:num w:numId="14">
    <w:abstractNumId w:val="2"/>
  </w:num>
  <w:num w:numId="15">
    <w:abstractNumId w:val="9"/>
  </w:num>
  <w:num w:numId="16">
    <w:abstractNumId w:val="11"/>
  </w:num>
  <w:num w:numId="17">
    <w:abstractNumId w:val="15"/>
  </w:num>
  <w:num w:numId="18">
    <w:abstractNumId w:val="6"/>
  </w:num>
  <w:num w:numId="19">
    <w:abstractNumId w:val="15"/>
  </w:num>
  <w:num w:numId="20">
    <w:abstractNumId w:val="15"/>
  </w:num>
  <w:num w:numId="21">
    <w:abstractNumId w:val="24"/>
  </w:num>
  <w:num w:numId="22">
    <w:abstractNumId w:val="23"/>
  </w:num>
  <w:num w:numId="23">
    <w:abstractNumId w:val="21"/>
  </w:num>
  <w:num w:numId="24">
    <w:abstractNumId w:val="4"/>
  </w:num>
  <w:num w:numId="25">
    <w:abstractNumId w:val="15"/>
  </w:num>
  <w:num w:numId="26">
    <w:abstractNumId w:val="1"/>
  </w:num>
  <w:num w:numId="27">
    <w:abstractNumId w:val="12"/>
  </w:num>
  <w:num w:numId="28">
    <w:abstractNumId w:val="18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MqwFAFHnHIotAAAA"/>
  </w:docVars>
  <w:rsids>
    <w:rsidRoot w:val="00963F52"/>
    <w:rsid w:val="0000011A"/>
    <w:rsid w:val="00003BBE"/>
    <w:rsid w:val="00005464"/>
    <w:rsid w:val="000146B3"/>
    <w:rsid w:val="00022BEE"/>
    <w:rsid w:val="000278EC"/>
    <w:rsid w:val="00032557"/>
    <w:rsid w:val="00033EE4"/>
    <w:rsid w:val="000350EA"/>
    <w:rsid w:val="00035812"/>
    <w:rsid w:val="000408F5"/>
    <w:rsid w:val="00041CB1"/>
    <w:rsid w:val="00042969"/>
    <w:rsid w:val="00045824"/>
    <w:rsid w:val="00046340"/>
    <w:rsid w:val="00050982"/>
    <w:rsid w:val="0005683E"/>
    <w:rsid w:val="000604F2"/>
    <w:rsid w:val="00065EE1"/>
    <w:rsid w:val="0006600D"/>
    <w:rsid w:val="000664F6"/>
    <w:rsid w:val="00066C9F"/>
    <w:rsid w:val="00071C7C"/>
    <w:rsid w:val="0007218A"/>
    <w:rsid w:val="000727F6"/>
    <w:rsid w:val="0007517E"/>
    <w:rsid w:val="0008164B"/>
    <w:rsid w:val="00085BD5"/>
    <w:rsid w:val="00086B2F"/>
    <w:rsid w:val="0009093D"/>
    <w:rsid w:val="00092C1F"/>
    <w:rsid w:val="0009414F"/>
    <w:rsid w:val="00097AFA"/>
    <w:rsid w:val="000B369E"/>
    <w:rsid w:val="000B5CEB"/>
    <w:rsid w:val="000C535C"/>
    <w:rsid w:val="000C5C01"/>
    <w:rsid w:val="000D23ED"/>
    <w:rsid w:val="000D3F0C"/>
    <w:rsid w:val="000D6791"/>
    <w:rsid w:val="000F7A83"/>
    <w:rsid w:val="00101B41"/>
    <w:rsid w:val="0011085C"/>
    <w:rsid w:val="00111115"/>
    <w:rsid w:val="00111E33"/>
    <w:rsid w:val="00124144"/>
    <w:rsid w:val="00124BC0"/>
    <w:rsid w:val="00126BF5"/>
    <w:rsid w:val="00127E2A"/>
    <w:rsid w:val="00130614"/>
    <w:rsid w:val="00134E29"/>
    <w:rsid w:val="00134F56"/>
    <w:rsid w:val="00135D9C"/>
    <w:rsid w:val="00141037"/>
    <w:rsid w:val="0014270A"/>
    <w:rsid w:val="001438D5"/>
    <w:rsid w:val="001447EA"/>
    <w:rsid w:val="00145F3F"/>
    <w:rsid w:val="00154212"/>
    <w:rsid w:val="00162F0C"/>
    <w:rsid w:val="001649E6"/>
    <w:rsid w:val="0016561C"/>
    <w:rsid w:val="0017189D"/>
    <w:rsid w:val="0018329A"/>
    <w:rsid w:val="00185861"/>
    <w:rsid w:val="00197724"/>
    <w:rsid w:val="001A0C9D"/>
    <w:rsid w:val="001A21BB"/>
    <w:rsid w:val="001A23A4"/>
    <w:rsid w:val="001A51D2"/>
    <w:rsid w:val="001B2CAE"/>
    <w:rsid w:val="001C474C"/>
    <w:rsid w:val="001C645D"/>
    <w:rsid w:val="001D2249"/>
    <w:rsid w:val="001D563D"/>
    <w:rsid w:val="001E143E"/>
    <w:rsid w:val="001E2552"/>
    <w:rsid w:val="001E68F4"/>
    <w:rsid w:val="001F0091"/>
    <w:rsid w:val="001F3D49"/>
    <w:rsid w:val="001F52AF"/>
    <w:rsid w:val="001F7440"/>
    <w:rsid w:val="001F7650"/>
    <w:rsid w:val="00201D8A"/>
    <w:rsid w:val="002076E9"/>
    <w:rsid w:val="00217024"/>
    <w:rsid w:val="00217A8E"/>
    <w:rsid w:val="00217C36"/>
    <w:rsid w:val="0022038E"/>
    <w:rsid w:val="002209CF"/>
    <w:rsid w:val="00225507"/>
    <w:rsid w:val="00232208"/>
    <w:rsid w:val="00236A2E"/>
    <w:rsid w:val="002409FA"/>
    <w:rsid w:val="00241DFD"/>
    <w:rsid w:val="0025542C"/>
    <w:rsid w:val="00255CD9"/>
    <w:rsid w:val="0026674E"/>
    <w:rsid w:val="002704EF"/>
    <w:rsid w:val="00274746"/>
    <w:rsid w:val="00280716"/>
    <w:rsid w:val="00280B8A"/>
    <w:rsid w:val="002827AF"/>
    <w:rsid w:val="00283C0F"/>
    <w:rsid w:val="00284A57"/>
    <w:rsid w:val="00286110"/>
    <w:rsid w:val="00286A7D"/>
    <w:rsid w:val="00293AE5"/>
    <w:rsid w:val="002956D6"/>
    <w:rsid w:val="0029720F"/>
    <w:rsid w:val="002A1A49"/>
    <w:rsid w:val="002B2F60"/>
    <w:rsid w:val="002B3E1A"/>
    <w:rsid w:val="002C22FF"/>
    <w:rsid w:val="002C3209"/>
    <w:rsid w:val="002C343A"/>
    <w:rsid w:val="002D3654"/>
    <w:rsid w:val="002D4389"/>
    <w:rsid w:val="002E59C0"/>
    <w:rsid w:val="002F75DC"/>
    <w:rsid w:val="003127C3"/>
    <w:rsid w:val="00314FC1"/>
    <w:rsid w:val="00315025"/>
    <w:rsid w:val="00321638"/>
    <w:rsid w:val="00321F38"/>
    <w:rsid w:val="00322A01"/>
    <w:rsid w:val="00326FD4"/>
    <w:rsid w:val="003323B7"/>
    <w:rsid w:val="00335417"/>
    <w:rsid w:val="00337EAE"/>
    <w:rsid w:val="00345AF3"/>
    <w:rsid w:val="003508E0"/>
    <w:rsid w:val="00353A0B"/>
    <w:rsid w:val="00356707"/>
    <w:rsid w:val="00361D17"/>
    <w:rsid w:val="003634DC"/>
    <w:rsid w:val="0036645C"/>
    <w:rsid w:val="00376C95"/>
    <w:rsid w:val="00380122"/>
    <w:rsid w:val="003806F8"/>
    <w:rsid w:val="00382B13"/>
    <w:rsid w:val="00392029"/>
    <w:rsid w:val="0039246D"/>
    <w:rsid w:val="0039422C"/>
    <w:rsid w:val="00395A45"/>
    <w:rsid w:val="003A3109"/>
    <w:rsid w:val="003A5A17"/>
    <w:rsid w:val="003A669C"/>
    <w:rsid w:val="003A7787"/>
    <w:rsid w:val="003B0E00"/>
    <w:rsid w:val="003C217A"/>
    <w:rsid w:val="003C6408"/>
    <w:rsid w:val="003D19AC"/>
    <w:rsid w:val="003D5835"/>
    <w:rsid w:val="003E347B"/>
    <w:rsid w:val="003E4744"/>
    <w:rsid w:val="003F10A0"/>
    <w:rsid w:val="003F2245"/>
    <w:rsid w:val="003F314E"/>
    <w:rsid w:val="003F3466"/>
    <w:rsid w:val="003F533C"/>
    <w:rsid w:val="003F5BBD"/>
    <w:rsid w:val="003F6193"/>
    <w:rsid w:val="00400E04"/>
    <w:rsid w:val="00411894"/>
    <w:rsid w:val="004121B3"/>
    <w:rsid w:val="00414046"/>
    <w:rsid w:val="00415BCE"/>
    <w:rsid w:val="00420E9D"/>
    <w:rsid w:val="0042285C"/>
    <w:rsid w:val="00430F49"/>
    <w:rsid w:val="0043503F"/>
    <w:rsid w:val="00444989"/>
    <w:rsid w:val="00444C3E"/>
    <w:rsid w:val="00446F0A"/>
    <w:rsid w:val="004473D1"/>
    <w:rsid w:val="0045570F"/>
    <w:rsid w:val="004561C6"/>
    <w:rsid w:val="00464350"/>
    <w:rsid w:val="00464486"/>
    <w:rsid w:val="004672CD"/>
    <w:rsid w:val="004738E6"/>
    <w:rsid w:val="00474118"/>
    <w:rsid w:val="00475C18"/>
    <w:rsid w:val="00476AF9"/>
    <w:rsid w:val="00480A52"/>
    <w:rsid w:val="00481A41"/>
    <w:rsid w:val="004850B7"/>
    <w:rsid w:val="00490C62"/>
    <w:rsid w:val="00496D04"/>
    <w:rsid w:val="00497C31"/>
    <w:rsid w:val="004A2E3B"/>
    <w:rsid w:val="004A4011"/>
    <w:rsid w:val="004B727E"/>
    <w:rsid w:val="004B7340"/>
    <w:rsid w:val="004C074E"/>
    <w:rsid w:val="004C0E73"/>
    <w:rsid w:val="004C686E"/>
    <w:rsid w:val="004E3B80"/>
    <w:rsid w:val="004E43B1"/>
    <w:rsid w:val="004E5A30"/>
    <w:rsid w:val="004F2BFC"/>
    <w:rsid w:val="00506449"/>
    <w:rsid w:val="005073EE"/>
    <w:rsid w:val="00511E1B"/>
    <w:rsid w:val="005123BB"/>
    <w:rsid w:val="005152E5"/>
    <w:rsid w:val="005207CA"/>
    <w:rsid w:val="0052107D"/>
    <w:rsid w:val="00522A51"/>
    <w:rsid w:val="00523DB2"/>
    <w:rsid w:val="00540B20"/>
    <w:rsid w:val="00540C75"/>
    <w:rsid w:val="00542F22"/>
    <w:rsid w:val="00543776"/>
    <w:rsid w:val="00543E2E"/>
    <w:rsid w:val="005447E1"/>
    <w:rsid w:val="00544AA0"/>
    <w:rsid w:val="00545ABC"/>
    <w:rsid w:val="00551BE4"/>
    <w:rsid w:val="005669B2"/>
    <w:rsid w:val="00567056"/>
    <w:rsid w:val="00573011"/>
    <w:rsid w:val="005733F6"/>
    <w:rsid w:val="00576E29"/>
    <w:rsid w:val="00577939"/>
    <w:rsid w:val="0058432E"/>
    <w:rsid w:val="00591400"/>
    <w:rsid w:val="005A51D0"/>
    <w:rsid w:val="005B1B58"/>
    <w:rsid w:val="005B2732"/>
    <w:rsid w:val="005B3E1B"/>
    <w:rsid w:val="005C0362"/>
    <w:rsid w:val="005C5AA5"/>
    <w:rsid w:val="005C625E"/>
    <w:rsid w:val="005D7286"/>
    <w:rsid w:val="005E7DFA"/>
    <w:rsid w:val="005F30BA"/>
    <w:rsid w:val="005F3160"/>
    <w:rsid w:val="005F6CF0"/>
    <w:rsid w:val="006050B2"/>
    <w:rsid w:val="0060628E"/>
    <w:rsid w:val="00607CC5"/>
    <w:rsid w:val="0061694F"/>
    <w:rsid w:val="00617E6D"/>
    <w:rsid w:val="00626211"/>
    <w:rsid w:val="006277E1"/>
    <w:rsid w:val="00634F25"/>
    <w:rsid w:val="0065114A"/>
    <w:rsid w:val="0065624C"/>
    <w:rsid w:val="00662706"/>
    <w:rsid w:val="006634F4"/>
    <w:rsid w:val="0066565A"/>
    <w:rsid w:val="00670AA4"/>
    <w:rsid w:val="00676D36"/>
    <w:rsid w:val="00680E4D"/>
    <w:rsid w:val="00686073"/>
    <w:rsid w:val="0068655D"/>
    <w:rsid w:val="006A0648"/>
    <w:rsid w:val="006A659F"/>
    <w:rsid w:val="006B3DD3"/>
    <w:rsid w:val="006C0FC3"/>
    <w:rsid w:val="006C1B04"/>
    <w:rsid w:val="006C478E"/>
    <w:rsid w:val="006C5C8F"/>
    <w:rsid w:val="006D2B2C"/>
    <w:rsid w:val="006D3CF8"/>
    <w:rsid w:val="006D7164"/>
    <w:rsid w:val="006E03E7"/>
    <w:rsid w:val="006E5EF8"/>
    <w:rsid w:val="006E7428"/>
    <w:rsid w:val="007001C1"/>
    <w:rsid w:val="0070333B"/>
    <w:rsid w:val="0070383D"/>
    <w:rsid w:val="00705072"/>
    <w:rsid w:val="0071470D"/>
    <w:rsid w:val="00716BC2"/>
    <w:rsid w:val="00717607"/>
    <w:rsid w:val="0072253E"/>
    <w:rsid w:val="00730584"/>
    <w:rsid w:val="007305CF"/>
    <w:rsid w:val="00730E6C"/>
    <w:rsid w:val="00735942"/>
    <w:rsid w:val="007426BB"/>
    <w:rsid w:val="00744477"/>
    <w:rsid w:val="00753415"/>
    <w:rsid w:val="00757048"/>
    <w:rsid w:val="0076448A"/>
    <w:rsid w:val="00775BC2"/>
    <w:rsid w:val="007766DD"/>
    <w:rsid w:val="00780C98"/>
    <w:rsid w:val="0078339E"/>
    <w:rsid w:val="007859D4"/>
    <w:rsid w:val="00785B2E"/>
    <w:rsid w:val="00785EF2"/>
    <w:rsid w:val="0079028D"/>
    <w:rsid w:val="007921C5"/>
    <w:rsid w:val="00793C68"/>
    <w:rsid w:val="0079568B"/>
    <w:rsid w:val="00796A77"/>
    <w:rsid w:val="00797528"/>
    <w:rsid w:val="007A1FF2"/>
    <w:rsid w:val="007A380E"/>
    <w:rsid w:val="007A4CB7"/>
    <w:rsid w:val="007B1ED2"/>
    <w:rsid w:val="007B2A10"/>
    <w:rsid w:val="007B2C2E"/>
    <w:rsid w:val="007B4189"/>
    <w:rsid w:val="007B4B08"/>
    <w:rsid w:val="007B6105"/>
    <w:rsid w:val="007C05D0"/>
    <w:rsid w:val="007C357B"/>
    <w:rsid w:val="007E02F5"/>
    <w:rsid w:val="007E0748"/>
    <w:rsid w:val="007E273E"/>
    <w:rsid w:val="007E5C44"/>
    <w:rsid w:val="007F3FB2"/>
    <w:rsid w:val="007F4FE0"/>
    <w:rsid w:val="007F5542"/>
    <w:rsid w:val="0080369D"/>
    <w:rsid w:val="0081569C"/>
    <w:rsid w:val="0081615B"/>
    <w:rsid w:val="0082487C"/>
    <w:rsid w:val="0082493B"/>
    <w:rsid w:val="008251FD"/>
    <w:rsid w:val="008337DC"/>
    <w:rsid w:val="00847E03"/>
    <w:rsid w:val="00853397"/>
    <w:rsid w:val="00853440"/>
    <w:rsid w:val="00853863"/>
    <w:rsid w:val="00856589"/>
    <w:rsid w:val="00860C05"/>
    <w:rsid w:val="00866017"/>
    <w:rsid w:val="00866747"/>
    <w:rsid w:val="00872AA9"/>
    <w:rsid w:val="00874B3E"/>
    <w:rsid w:val="0089447D"/>
    <w:rsid w:val="00896F89"/>
    <w:rsid w:val="008A4924"/>
    <w:rsid w:val="008A4EF9"/>
    <w:rsid w:val="008A623A"/>
    <w:rsid w:val="008A6D93"/>
    <w:rsid w:val="008A7387"/>
    <w:rsid w:val="008B0950"/>
    <w:rsid w:val="008B0FA9"/>
    <w:rsid w:val="008C0F2D"/>
    <w:rsid w:val="008C3CC1"/>
    <w:rsid w:val="008D3B54"/>
    <w:rsid w:val="008D4BAD"/>
    <w:rsid w:val="008E4ADE"/>
    <w:rsid w:val="008E6E3D"/>
    <w:rsid w:val="008E6EBC"/>
    <w:rsid w:val="008F12CB"/>
    <w:rsid w:val="008F1C17"/>
    <w:rsid w:val="008F5306"/>
    <w:rsid w:val="00900126"/>
    <w:rsid w:val="00903E45"/>
    <w:rsid w:val="009104E6"/>
    <w:rsid w:val="00916C44"/>
    <w:rsid w:val="00921448"/>
    <w:rsid w:val="009273C6"/>
    <w:rsid w:val="009322C5"/>
    <w:rsid w:val="00933E4D"/>
    <w:rsid w:val="009357DF"/>
    <w:rsid w:val="00937285"/>
    <w:rsid w:val="00941E3D"/>
    <w:rsid w:val="00944372"/>
    <w:rsid w:val="0095088C"/>
    <w:rsid w:val="00952CD7"/>
    <w:rsid w:val="00952CEB"/>
    <w:rsid w:val="00952CEC"/>
    <w:rsid w:val="00956740"/>
    <w:rsid w:val="00957575"/>
    <w:rsid w:val="00957B96"/>
    <w:rsid w:val="00961EA9"/>
    <w:rsid w:val="00963F52"/>
    <w:rsid w:val="00994DED"/>
    <w:rsid w:val="0099519B"/>
    <w:rsid w:val="009A7F82"/>
    <w:rsid w:val="009B62DF"/>
    <w:rsid w:val="009C2057"/>
    <w:rsid w:val="009D3D4E"/>
    <w:rsid w:val="009D6190"/>
    <w:rsid w:val="009E0EA0"/>
    <w:rsid w:val="009E3FA1"/>
    <w:rsid w:val="009E7337"/>
    <w:rsid w:val="009F24D2"/>
    <w:rsid w:val="009F5C1F"/>
    <w:rsid w:val="009F661E"/>
    <w:rsid w:val="00A06170"/>
    <w:rsid w:val="00A07465"/>
    <w:rsid w:val="00A12DD9"/>
    <w:rsid w:val="00A26B1B"/>
    <w:rsid w:val="00A26DEC"/>
    <w:rsid w:val="00A358E2"/>
    <w:rsid w:val="00A37629"/>
    <w:rsid w:val="00A37A58"/>
    <w:rsid w:val="00A42599"/>
    <w:rsid w:val="00A46899"/>
    <w:rsid w:val="00A637E0"/>
    <w:rsid w:val="00A75B38"/>
    <w:rsid w:val="00A850AC"/>
    <w:rsid w:val="00A86BCA"/>
    <w:rsid w:val="00A92461"/>
    <w:rsid w:val="00A92E6B"/>
    <w:rsid w:val="00AB0081"/>
    <w:rsid w:val="00AB2058"/>
    <w:rsid w:val="00AB3C3D"/>
    <w:rsid w:val="00AD0100"/>
    <w:rsid w:val="00AD4CF6"/>
    <w:rsid w:val="00AD570E"/>
    <w:rsid w:val="00AE2246"/>
    <w:rsid w:val="00AE4EE9"/>
    <w:rsid w:val="00AF6860"/>
    <w:rsid w:val="00B00FEE"/>
    <w:rsid w:val="00B01ED1"/>
    <w:rsid w:val="00B03F69"/>
    <w:rsid w:val="00B06E7A"/>
    <w:rsid w:val="00B10E4B"/>
    <w:rsid w:val="00B111BA"/>
    <w:rsid w:val="00B1245B"/>
    <w:rsid w:val="00B331E3"/>
    <w:rsid w:val="00B3637D"/>
    <w:rsid w:val="00B61F0D"/>
    <w:rsid w:val="00B73F11"/>
    <w:rsid w:val="00B76A2D"/>
    <w:rsid w:val="00B80173"/>
    <w:rsid w:val="00B83A1F"/>
    <w:rsid w:val="00B91D3C"/>
    <w:rsid w:val="00B92B77"/>
    <w:rsid w:val="00B94C88"/>
    <w:rsid w:val="00B9593D"/>
    <w:rsid w:val="00BA63A5"/>
    <w:rsid w:val="00BB284A"/>
    <w:rsid w:val="00BB76F4"/>
    <w:rsid w:val="00BB7961"/>
    <w:rsid w:val="00BB79F5"/>
    <w:rsid w:val="00BC0CED"/>
    <w:rsid w:val="00BC781C"/>
    <w:rsid w:val="00BD3112"/>
    <w:rsid w:val="00BD48BA"/>
    <w:rsid w:val="00BE0BCF"/>
    <w:rsid w:val="00BE66B8"/>
    <w:rsid w:val="00BE6A43"/>
    <w:rsid w:val="00BF5478"/>
    <w:rsid w:val="00BF62B5"/>
    <w:rsid w:val="00C0158F"/>
    <w:rsid w:val="00C02890"/>
    <w:rsid w:val="00C04F1F"/>
    <w:rsid w:val="00C069A8"/>
    <w:rsid w:val="00C16421"/>
    <w:rsid w:val="00C20C6E"/>
    <w:rsid w:val="00C229C3"/>
    <w:rsid w:val="00C230F9"/>
    <w:rsid w:val="00C265E9"/>
    <w:rsid w:val="00C27289"/>
    <w:rsid w:val="00C30C39"/>
    <w:rsid w:val="00C31E65"/>
    <w:rsid w:val="00C3323A"/>
    <w:rsid w:val="00C423DD"/>
    <w:rsid w:val="00C42B7A"/>
    <w:rsid w:val="00C50EBA"/>
    <w:rsid w:val="00C62FAE"/>
    <w:rsid w:val="00C63891"/>
    <w:rsid w:val="00C64ECC"/>
    <w:rsid w:val="00C71D0B"/>
    <w:rsid w:val="00C77D12"/>
    <w:rsid w:val="00C86320"/>
    <w:rsid w:val="00C86844"/>
    <w:rsid w:val="00C871E9"/>
    <w:rsid w:val="00C87E8D"/>
    <w:rsid w:val="00C906A4"/>
    <w:rsid w:val="00C945CF"/>
    <w:rsid w:val="00C96BB7"/>
    <w:rsid w:val="00CA4028"/>
    <w:rsid w:val="00CB0593"/>
    <w:rsid w:val="00CB259F"/>
    <w:rsid w:val="00CB41E0"/>
    <w:rsid w:val="00CD2CE1"/>
    <w:rsid w:val="00CE1336"/>
    <w:rsid w:val="00CE1B28"/>
    <w:rsid w:val="00CE5FA7"/>
    <w:rsid w:val="00CF1294"/>
    <w:rsid w:val="00CF3E47"/>
    <w:rsid w:val="00CF7893"/>
    <w:rsid w:val="00D037AC"/>
    <w:rsid w:val="00D0627A"/>
    <w:rsid w:val="00D116A3"/>
    <w:rsid w:val="00D136A1"/>
    <w:rsid w:val="00D13A93"/>
    <w:rsid w:val="00D13D8A"/>
    <w:rsid w:val="00D34120"/>
    <w:rsid w:val="00D34DC9"/>
    <w:rsid w:val="00D35901"/>
    <w:rsid w:val="00D429D4"/>
    <w:rsid w:val="00D540F3"/>
    <w:rsid w:val="00D5487F"/>
    <w:rsid w:val="00D63A4A"/>
    <w:rsid w:val="00D65625"/>
    <w:rsid w:val="00D66A5B"/>
    <w:rsid w:val="00D677EE"/>
    <w:rsid w:val="00D71379"/>
    <w:rsid w:val="00D84CF6"/>
    <w:rsid w:val="00D90D95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3006"/>
    <w:rsid w:val="00DC3E55"/>
    <w:rsid w:val="00DC74AB"/>
    <w:rsid w:val="00DF4BF3"/>
    <w:rsid w:val="00DF4D59"/>
    <w:rsid w:val="00E11AA1"/>
    <w:rsid w:val="00E20EF2"/>
    <w:rsid w:val="00E24920"/>
    <w:rsid w:val="00E24CDD"/>
    <w:rsid w:val="00E272DE"/>
    <w:rsid w:val="00E27756"/>
    <w:rsid w:val="00E30331"/>
    <w:rsid w:val="00E3459E"/>
    <w:rsid w:val="00E370FD"/>
    <w:rsid w:val="00E377D0"/>
    <w:rsid w:val="00E37C29"/>
    <w:rsid w:val="00E40231"/>
    <w:rsid w:val="00E411D2"/>
    <w:rsid w:val="00E41F30"/>
    <w:rsid w:val="00E429F0"/>
    <w:rsid w:val="00E45328"/>
    <w:rsid w:val="00E465CC"/>
    <w:rsid w:val="00E47360"/>
    <w:rsid w:val="00E473CE"/>
    <w:rsid w:val="00E63C94"/>
    <w:rsid w:val="00E70F79"/>
    <w:rsid w:val="00E712A7"/>
    <w:rsid w:val="00E723FD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D7381"/>
    <w:rsid w:val="00EE285A"/>
    <w:rsid w:val="00EE6899"/>
    <w:rsid w:val="00EF74B0"/>
    <w:rsid w:val="00F03820"/>
    <w:rsid w:val="00F04207"/>
    <w:rsid w:val="00F066C9"/>
    <w:rsid w:val="00F07C96"/>
    <w:rsid w:val="00F16F53"/>
    <w:rsid w:val="00F206E9"/>
    <w:rsid w:val="00F216FF"/>
    <w:rsid w:val="00F23F69"/>
    <w:rsid w:val="00F2469A"/>
    <w:rsid w:val="00F32433"/>
    <w:rsid w:val="00F33EA2"/>
    <w:rsid w:val="00F35CEF"/>
    <w:rsid w:val="00F366D5"/>
    <w:rsid w:val="00F442BA"/>
    <w:rsid w:val="00F544B9"/>
    <w:rsid w:val="00F62EB2"/>
    <w:rsid w:val="00F67F60"/>
    <w:rsid w:val="00F71BCC"/>
    <w:rsid w:val="00F7307F"/>
    <w:rsid w:val="00F74A86"/>
    <w:rsid w:val="00F75B4F"/>
    <w:rsid w:val="00F76E62"/>
    <w:rsid w:val="00F81093"/>
    <w:rsid w:val="00F936BB"/>
    <w:rsid w:val="00F93AA2"/>
    <w:rsid w:val="00F971E6"/>
    <w:rsid w:val="00F9742B"/>
    <w:rsid w:val="00FB04FD"/>
    <w:rsid w:val="00FB0869"/>
    <w:rsid w:val="00FB2AC9"/>
    <w:rsid w:val="00FB2CD6"/>
    <w:rsid w:val="00FC55DC"/>
    <w:rsid w:val="00FD0E03"/>
    <w:rsid w:val="00FD5488"/>
    <w:rsid w:val="00FE1014"/>
    <w:rsid w:val="00FE681D"/>
    <w:rsid w:val="00FF0830"/>
    <w:rsid w:val="00FF5321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00D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6600D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76A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0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tp.edu.sg/staticfiles/TP/files/studentportal/Plagiarism%20Policy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tp.edu.sg/staticfiles/TP/files/studentportal/Plagiarism%20Policy.pdf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s://doc.photonengine.com/zh-tw/pun/v2/demos-and-tutorials/pun-basics-tutorial/player-networking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6</Pages>
  <Words>1032</Words>
  <Characters>588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Shamim AKHTAR (TP)</cp:lastModifiedBy>
  <cp:revision>258</cp:revision>
  <dcterms:created xsi:type="dcterms:W3CDTF">2020-11-17T06:58:00Z</dcterms:created>
  <dcterms:modified xsi:type="dcterms:W3CDTF">2023-10-12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